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EBDD83" w14:textId="77777777" w:rsidR="00EE1F00" w:rsidRPr="00201D20" w:rsidRDefault="00EE1F00" w:rsidP="00201D20">
      <w:pPr>
        <w:spacing w:after="20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eastAsia="en-US"/>
        </w:rPr>
      </w:pPr>
      <w:bookmarkStart w:id="0" w:name="_Hlk101364517"/>
      <w:r w:rsidRPr="00201D20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eastAsia="en-US"/>
        </w:rPr>
        <w:t>Supplementary Information for</w:t>
      </w:r>
    </w:p>
    <w:bookmarkEnd w:id="0"/>
    <w:p w14:paraId="1038A95E" w14:textId="77777777" w:rsidR="00ED6982" w:rsidRPr="00C16B16" w:rsidRDefault="00ED6982" w:rsidP="00072E4A">
      <w:pPr>
        <w:spacing w:before="240" w:after="0" w:line="480" w:lineRule="auto"/>
        <w:jc w:val="both"/>
        <w:rPr>
          <w:rFonts w:ascii="Times New Roman" w:hAnsi="Times New Roman" w:cs="Times New Roman"/>
          <w:b/>
          <w:sz w:val="28"/>
          <w:szCs w:val="28"/>
          <w:lang w:eastAsia="en-US"/>
        </w:rPr>
      </w:pPr>
      <w:r w:rsidRPr="00C16B16">
        <w:rPr>
          <w:rFonts w:ascii="Times New Roman" w:hAnsi="Times New Roman" w:cs="Times New Roman"/>
          <w:b/>
          <w:sz w:val="28"/>
          <w:szCs w:val="28"/>
          <w:lang w:eastAsia="en-US"/>
        </w:rPr>
        <w:t>Identification and evaluation of tumor pyroptosis-associated antigens for design a vaccine candidate against lung cancer</w:t>
      </w:r>
    </w:p>
    <w:p w14:paraId="0E3F5452" w14:textId="2C7B45FC" w:rsidR="00EE1F00" w:rsidRPr="00C8148F" w:rsidRDefault="00EE1F00" w:rsidP="00072E4A">
      <w:pPr>
        <w:spacing w:before="240" w:after="0" w:line="480" w:lineRule="auto"/>
        <w:jc w:val="both"/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en-IN"/>
        </w:rPr>
      </w:pPr>
      <w:r w:rsidRPr="00C8148F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>Truc Ly Nguyen</w:t>
      </w:r>
      <w:r w:rsidRPr="00C8148F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en-IN"/>
        </w:rPr>
        <w:t>1</w:t>
      </w:r>
      <w:r w:rsidRPr="00C8148F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>, Heebal Kim</w:t>
      </w:r>
      <w:r w:rsidRPr="00C8148F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en-IN"/>
        </w:rPr>
        <w:t>1,2,3*</w:t>
      </w:r>
    </w:p>
    <w:p w14:paraId="2E92817E" w14:textId="7594A1EA" w:rsidR="00EE1F00" w:rsidRPr="00C8148F" w:rsidRDefault="00EE1F00" w:rsidP="00072E4A">
      <w:pPr>
        <w:spacing w:after="0" w:line="48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  <w:r w:rsidRPr="00C8148F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en-IN"/>
        </w:rPr>
        <w:t xml:space="preserve">1 </w:t>
      </w:r>
      <w:r w:rsidRPr="00C8148F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>Department of Agricultural Biotechnology and Research Institute of Agriculture and Life Sciences, Seoul National University, Seoul 08826, Republic of Korea</w:t>
      </w:r>
    </w:p>
    <w:p w14:paraId="457E7EFD" w14:textId="77777777" w:rsidR="00EE1F00" w:rsidRPr="00C8148F" w:rsidRDefault="00EE1F00" w:rsidP="00072E4A">
      <w:pPr>
        <w:spacing w:after="0" w:line="48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  <w:r w:rsidRPr="00C8148F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en-IN"/>
        </w:rPr>
        <w:t>2</w:t>
      </w:r>
      <w:r w:rsidRPr="00C8148F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 xml:space="preserve"> Interdisciplinary Program in Bioinformatics, Seoul National University, Seoul 08826, Republic of Korea</w:t>
      </w:r>
      <w:r w:rsidRPr="00C8148F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en-IN"/>
        </w:rPr>
        <w:t xml:space="preserve"> </w:t>
      </w:r>
    </w:p>
    <w:p w14:paraId="20DA7CF0" w14:textId="5B755C9D" w:rsidR="00EE1F00" w:rsidRPr="00C8148F" w:rsidRDefault="00EE1F00" w:rsidP="00072E4A">
      <w:pPr>
        <w:spacing w:after="0" w:line="48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  <w:r w:rsidRPr="00C8148F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en-IN"/>
        </w:rPr>
        <w:t xml:space="preserve">3 </w:t>
      </w:r>
      <w:r w:rsidRPr="00C8148F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>eGnome, Inc., Seoul</w:t>
      </w:r>
      <w:r w:rsidR="00072E4A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 xml:space="preserve"> </w:t>
      </w:r>
      <w:r w:rsidR="00072E4A" w:rsidRPr="00F54489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>05836</w:t>
      </w:r>
      <w:r w:rsidRPr="00C8148F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 xml:space="preserve">, Republic of Korea </w:t>
      </w:r>
    </w:p>
    <w:p w14:paraId="25949E89" w14:textId="24F24570" w:rsidR="00EE1F00" w:rsidRPr="00201D20" w:rsidRDefault="00EE1F00" w:rsidP="00201D20">
      <w:pPr>
        <w:spacing w:after="0" w:line="48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  <w:r w:rsidRPr="00C8148F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>*Corresponding author:</w:t>
      </w:r>
      <w:r w:rsidR="00201D20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 xml:space="preserve"> Heebal Kim.</w:t>
      </w:r>
      <w:r w:rsidRPr="00C8148F">
        <w:rPr>
          <w:rFonts w:ascii="Times New Roman" w:eastAsia="Calibri" w:hAnsi="Times New Roman" w:cs="Times New Roman"/>
          <w:bCs/>
          <w:sz w:val="24"/>
          <w:szCs w:val="24"/>
          <w:lang w:eastAsia="en-IN"/>
        </w:rPr>
        <w:t xml:space="preserve"> </w:t>
      </w:r>
      <w:hyperlink r:id="rId7" w:history="1">
        <w:r w:rsidRPr="00C8148F">
          <w:rPr>
            <w:rFonts w:ascii="Times New Roman" w:eastAsia="Calibri" w:hAnsi="Times New Roman" w:cs="Times New Roman"/>
            <w:bCs/>
            <w:color w:val="0563C1"/>
            <w:sz w:val="24"/>
            <w:szCs w:val="24"/>
            <w:u w:val="single"/>
            <w:lang w:eastAsia="en-IN"/>
          </w:rPr>
          <w:t>heebal@snu.ac.kr</w:t>
        </w:r>
      </w:hyperlink>
    </w:p>
    <w:p w14:paraId="474A9A43" w14:textId="77777777" w:rsidR="0047466F" w:rsidRDefault="0047466F" w:rsidP="00072E4A">
      <w:pPr>
        <w:spacing w:after="0" w:line="480" w:lineRule="auto"/>
        <w:ind w:left="72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</w:p>
    <w:p w14:paraId="2F6E7507" w14:textId="77777777" w:rsidR="00201D20" w:rsidRDefault="00201D20" w:rsidP="00072E4A">
      <w:pPr>
        <w:spacing w:after="0" w:line="480" w:lineRule="auto"/>
        <w:ind w:left="72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</w:p>
    <w:p w14:paraId="1005DEB7" w14:textId="77777777" w:rsidR="00201D20" w:rsidRDefault="00201D20" w:rsidP="00072E4A">
      <w:pPr>
        <w:spacing w:after="0" w:line="480" w:lineRule="auto"/>
        <w:ind w:left="72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</w:p>
    <w:p w14:paraId="7833A16F" w14:textId="77777777" w:rsidR="00201D20" w:rsidRDefault="00201D20" w:rsidP="00072E4A">
      <w:pPr>
        <w:spacing w:after="0" w:line="480" w:lineRule="auto"/>
        <w:ind w:left="72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</w:p>
    <w:p w14:paraId="7515B54B" w14:textId="77777777" w:rsidR="00201D20" w:rsidRDefault="00201D20" w:rsidP="00072E4A">
      <w:pPr>
        <w:spacing w:after="0" w:line="480" w:lineRule="auto"/>
        <w:ind w:left="72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</w:p>
    <w:p w14:paraId="07C3C046" w14:textId="77777777" w:rsidR="00201D20" w:rsidRDefault="00201D20" w:rsidP="00072E4A">
      <w:pPr>
        <w:spacing w:after="0" w:line="480" w:lineRule="auto"/>
        <w:ind w:left="72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</w:p>
    <w:p w14:paraId="431F0F94" w14:textId="77777777" w:rsidR="00201D20" w:rsidRDefault="00201D20" w:rsidP="00072E4A">
      <w:pPr>
        <w:spacing w:after="0" w:line="480" w:lineRule="auto"/>
        <w:ind w:left="72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  <w:lang w:eastAsia="en-IN"/>
        </w:rPr>
      </w:pPr>
    </w:p>
    <w:p w14:paraId="7EB34314" w14:textId="77777777" w:rsidR="00201D20" w:rsidRPr="00C8148F" w:rsidRDefault="00201D20" w:rsidP="00072E4A">
      <w:pPr>
        <w:spacing w:after="0" w:line="480" w:lineRule="auto"/>
        <w:ind w:left="720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</w:p>
    <w:p w14:paraId="0628E70C" w14:textId="77777777" w:rsidR="00EE1F00" w:rsidRPr="00C8148F" w:rsidRDefault="00EE1F00" w:rsidP="00072E4A">
      <w:pPr>
        <w:spacing w:after="0" w:line="48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</w:p>
    <w:p w14:paraId="6A346C8E" w14:textId="77777777" w:rsidR="00EE1F00" w:rsidRPr="00C8148F" w:rsidRDefault="00EE1F00" w:rsidP="00072E4A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</w:p>
    <w:p w14:paraId="78358270" w14:textId="77777777" w:rsidR="00EE1F00" w:rsidRPr="00C8148F" w:rsidRDefault="00EE1F00" w:rsidP="00072E4A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</w:p>
    <w:p w14:paraId="37D9F062" w14:textId="77777777" w:rsidR="00EE1F00" w:rsidRPr="00C8148F" w:rsidRDefault="00EE1F00" w:rsidP="00072E4A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</w:p>
    <w:p w14:paraId="1C393DC1" w14:textId="2F72CD51" w:rsidR="00EE1F00" w:rsidRPr="00C8148F" w:rsidRDefault="00953B70" w:rsidP="00072E4A">
      <w:pPr>
        <w:spacing w:after="20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bookmarkStart w:id="1" w:name="_Hlk142592043"/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lastRenderedPageBreak/>
        <w:t xml:space="preserve">I. </w:t>
      </w:r>
      <w:r w:rsidR="00EE1F00" w:rsidRPr="00C8148F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Supplementary Figure </w:t>
      </w:r>
      <w:bookmarkEnd w:id="1"/>
    </w:p>
    <w:p w14:paraId="7AD4064B" w14:textId="77777777" w:rsidR="00671B6C" w:rsidRPr="00C8148F" w:rsidRDefault="00EE1F00" w:rsidP="00671B6C">
      <w:pPr>
        <w:spacing w:after="20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bookmarkStart w:id="2" w:name="_Hlk103887626"/>
      <w:r w:rsidRPr="00C8148F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Figure S1.</w:t>
      </w:r>
      <w:r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671B6C">
        <w:rPr>
          <w:rFonts w:ascii="Times New Roman" w:eastAsia="Times New Roman" w:hAnsi="Times New Roman" w:cs="Times New Roman"/>
          <w:sz w:val="24"/>
          <w:szCs w:val="24"/>
          <w:lang w:eastAsia="en-US"/>
        </w:rPr>
        <w:t>T</w:t>
      </w:r>
      <w:r w:rsidR="00671B6C" w:rsidRPr="00576596">
        <w:rPr>
          <w:rFonts w:ascii="Times New Roman" w:hAnsi="Times New Roman" w:cs="Times New Roman"/>
          <w:sz w:val="24"/>
          <w:szCs w:val="24"/>
          <w:lang w:eastAsia="en-US"/>
        </w:rPr>
        <w:t xml:space="preserve">he </w:t>
      </w:r>
      <w:r w:rsidR="00671B6C" w:rsidRP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three-dimensional </w:t>
      </w:r>
      <w:r w:rsidR="00671B6C"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structure </w:t>
      </w:r>
      <w:r w:rsidR="00671B6C">
        <w:rPr>
          <w:rFonts w:ascii="Times New Roman" w:eastAsia="Times New Roman" w:hAnsi="Times New Roman" w:cs="Times New Roman"/>
          <w:sz w:val="24"/>
          <w:szCs w:val="24"/>
          <w:lang w:eastAsia="en-US"/>
        </w:rPr>
        <w:t>and information of model 1</w:t>
      </w:r>
      <w:r w:rsidR="00671B6C">
        <w:rPr>
          <w:rFonts w:ascii="Times New Roman" w:hAnsi="Times New Roman" w:cs="Times New Roman"/>
          <w:sz w:val="24"/>
          <w:szCs w:val="24"/>
          <w:lang w:eastAsia="en-US"/>
        </w:rPr>
        <w:t xml:space="preserve"> predicted by </w:t>
      </w:r>
      <w:r w:rsidR="00671B6C">
        <w:rPr>
          <w:rFonts w:ascii="Times New Roman" w:eastAsia="Times New Roman" w:hAnsi="Times New Roman" w:cs="Times New Roman"/>
          <w:sz w:val="24"/>
          <w:szCs w:val="24"/>
          <w:lang w:eastAsia="en-US"/>
        </w:rPr>
        <w:t>SWISS-MODEL.</w:t>
      </w:r>
    </w:p>
    <w:p w14:paraId="16A205D7" w14:textId="4F212A7F" w:rsidR="00EE1F00" w:rsidRDefault="00EE1F00" w:rsidP="00072E4A">
      <w:pPr>
        <w:spacing w:after="20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8148F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Figure S2.</w:t>
      </w:r>
      <w:r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1553A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Prediction and validation of </w:t>
      </w:r>
      <w:r w:rsidR="001553AF" w:rsidRP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three-dimensional </w:t>
      </w:r>
      <w:r w:rsidR="001553AF">
        <w:rPr>
          <w:rFonts w:ascii="Times New Roman" w:eastAsia="Times New Roman" w:hAnsi="Times New Roman" w:cs="Times New Roman"/>
          <w:sz w:val="24"/>
          <w:szCs w:val="24"/>
          <w:lang w:eastAsia="en-US"/>
        </w:rPr>
        <w:t>structure of the vaccine construct.</w:t>
      </w:r>
      <w:r w:rsidR="001553AF" w:rsidRP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1553AF">
        <w:rPr>
          <w:rFonts w:ascii="Times New Roman" w:eastAsia="Times New Roman" w:hAnsi="Times New Roman" w:cs="Times New Roman"/>
          <w:sz w:val="24"/>
          <w:szCs w:val="24"/>
          <w:lang w:eastAsia="en-US"/>
        </w:rPr>
        <w:t>(</w:t>
      </w:r>
      <w:r w:rsidR="001553AF" w:rsidRPr="00E06CD2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A</w:t>
      </w:r>
      <w:r w:rsidR="001553A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) </w:t>
      </w:r>
      <w:r w:rsidR="001553AF" w:rsidRPr="00576596">
        <w:rPr>
          <w:rFonts w:ascii="Times New Roman" w:hAnsi="Times New Roman" w:cs="Times New Roman"/>
          <w:sz w:val="24"/>
          <w:szCs w:val="24"/>
          <w:lang w:eastAsia="en-US"/>
        </w:rPr>
        <w:t xml:space="preserve">The </w:t>
      </w:r>
      <w:r w:rsidR="001553AF"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3D structure </w:t>
      </w:r>
      <w:r w:rsidR="001553A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of 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>rank_1 (model 1) predicted by I-TASSER representation in cartoon r</w:t>
      </w:r>
      <w:r w:rsidR="001553AF" w:rsidRPr="008325B1">
        <w:rPr>
          <w:rFonts w:ascii="Times New Roman" w:hAnsi="Times New Roman" w:cs="Times New Roman"/>
          <w:sz w:val="24"/>
          <w:szCs w:val="24"/>
          <w:lang w:eastAsia="en-US"/>
        </w:rPr>
        <w:t>etrieved from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 xml:space="preserve"> PyMOL. (</w:t>
      </w:r>
      <w:r w:rsidR="001553AF" w:rsidRPr="00E06CD2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B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="001553AF"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Ramachandran plot 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>validation of model 1</w:t>
      </w:r>
      <w:r w:rsidR="001553AF"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 by 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>PROCHECK tool. (</w:t>
      </w:r>
      <w:r w:rsidR="001553AF" w:rsidRPr="00E06CD2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C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="001553AF" w:rsidRPr="00576596">
        <w:rPr>
          <w:rFonts w:ascii="Times New Roman" w:hAnsi="Times New Roman" w:cs="Times New Roman"/>
          <w:sz w:val="24"/>
          <w:szCs w:val="24"/>
          <w:lang w:eastAsia="en-US"/>
        </w:rPr>
        <w:t xml:space="preserve">The </w:t>
      </w:r>
      <w:r w:rsidR="001553AF"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>3D structure</w:t>
      </w:r>
      <w:r w:rsidR="001553A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of model 3 after</w:t>
      </w:r>
      <w:r w:rsidR="001553AF"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>refining by GalaxyRefine representation in cartoon r</w:t>
      </w:r>
      <w:r w:rsidR="001553AF" w:rsidRPr="008325B1">
        <w:rPr>
          <w:rFonts w:ascii="Times New Roman" w:hAnsi="Times New Roman" w:cs="Times New Roman"/>
          <w:sz w:val="24"/>
          <w:szCs w:val="24"/>
          <w:lang w:eastAsia="en-US"/>
        </w:rPr>
        <w:t>etrieved from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 xml:space="preserve"> PyMOL. (</w:t>
      </w:r>
      <w:r w:rsidR="001553AF" w:rsidRPr="00E06CD2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D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="001553AF"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Ramachandran plot 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>validation of refined structure</w:t>
      </w:r>
      <w:r w:rsidR="001553AF"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 by </w:t>
      </w:r>
      <w:r w:rsidR="001553AF">
        <w:rPr>
          <w:rFonts w:ascii="Times New Roman" w:hAnsi="Times New Roman" w:cs="Times New Roman"/>
          <w:sz w:val="24"/>
          <w:szCs w:val="24"/>
          <w:lang w:eastAsia="en-US"/>
        </w:rPr>
        <w:t>PROCHECK tool.</w:t>
      </w:r>
    </w:p>
    <w:p w14:paraId="2C6AB517" w14:textId="432BF843" w:rsidR="00385BD3" w:rsidRDefault="00385BD3" w:rsidP="00072E4A">
      <w:pPr>
        <w:spacing w:after="20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953B70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Figure S3.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9A2EA5" w:rsidRPr="009A2EA5">
        <w:rPr>
          <w:rFonts w:ascii="Times New Roman" w:eastAsia="Times New Roman" w:hAnsi="Times New Roman" w:cs="Times New Roman"/>
          <w:sz w:val="24"/>
          <w:szCs w:val="24"/>
          <w:lang w:eastAsia="en-US"/>
        </w:rPr>
        <w:t>Prediction and validation of  three-dimensional structure of the vaccine construct. (A) Predicted LDDT per residue for the 5 models obtained from AlphaFold Colab. (B) The 3D structure of rank_1 (model 2) representation in cartoon retrieved from PyMOL. (C) Ramachandran plot validation by PROCHECK tool</w:t>
      </w:r>
      <w:r w:rsidR="00F05906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bookmarkEnd w:id="2"/>
    <w:p w14:paraId="03F2B43D" w14:textId="344D4B2A" w:rsidR="00953B70" w:rsidRPr="00C8148F" w:rsidRDefault="00953B70" w:rsidP="00072E4A">
      <w:pPr>
        <w:spacing w:after="20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II. </w:t>
      </w:r>
      <w:r w:rsidRPr="00C8148F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Table</w:t>
      </w:r>
      <w:r w:rsidRPr="00C8148F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 </w:t>
      </w:r>
    </w:p>
    <w:p w14:paraId="73976FDA" w14:textId="7EC36780" w:rsidR="00F05906" w:rsidRDefault="00F05906" w:rsidP="00072E4A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Table S1. 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Sequence of 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the protein CARD8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 (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UniProt ID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: 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Q9Y2G2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14:paraId="7D69EE68" w14:textId="162FEDDB" w:rsidR="00D700D6" w:rsidRPr="002D1A85" w:rsidRDefault="00D700D6" w:rsidP="00D700D6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Table S</w:t>
      </w:r>
      <w:r w:rsidR="00490539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. 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Sequence 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of the protein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NAIP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 (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UniProt ID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: 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Q13075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14:paraId="63EBFF18" w14:textId="5DB02846" w:rsidR="00D700D6" w:rsidRPr="002D1A85" w:rsidRDefault="00D700D6" w:rsidP="00D700D6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Table S</w:t>
      </w:r>
      <w:r w:rsidR="00490539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. 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Sequence 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of the protein NLRP1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 (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UniProt ID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: 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Q9C000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14:paraId="6FA62A89" w14:textId="173F8C62" w:rsidR="00D700D6" w:rsidRPr="002D1A85" w:rsidRDefault="00D700D6" w:rsidP="00D700D6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Table S</w:t>
      </w:r>
      <w:r w:rsidR="00490539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. 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>Sequence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 xml:space="preserve"> of </w:t>
      </w:r>
      <w:r w:rsidR="000A2A71">
        <w:rPr>
          <w:rFonts w:ascii="Times New Roman" w:hAnsi="Times New Roman" w:cs="Times New Roman"/>
          <w:sz w:val="24"/>
          <w:szCs w:val="24"/>
          <w:lang w:eastAsia="en-US"/>
        </w:rPr>
        <w:t xml:space="preserve">the 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 xml:space="preserve">protein NLRP3 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>(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UniProt ID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 xml:space="preserve">: </w:t>
      </w:r>
      <w:r w:rsidR="00490539" w:rsidRPr="00490539">
        <w:rPr>
          <w:rFonts w:ascii="Times New Roman" w:hAnsi="Times New Roman" w:cs="Times New Roman"/>
          <w:sz w:val="24"/>
          <w:szCs w:val="24"/>
          <w:lang w:eastAsia="en-US"/>
        </w:rPr>
        <w:t>Q96P20</w:t>
      </w:r>
      <w:r w:rsidR="00490539"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14:paraId="40D66EEA" w14:textId="23A257B1" w:rsidR="00D700D6" w:rsidRPr="002D1A85" w:rsidRDefault="00D700D6" w:rsidP="00072E4A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Table S</w:t>
      </w:r>
      <w:r w:rsidR="000A2A71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. 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 xml:space="preserve">Structure information of 5 models </w:t>
      </w:r>
      <w:r>
        <w:rPr>
          <w:rFonts w:ascii="Times New Roman" w:hAnsi="Times New Roman" w:cs="Times New Roman"/>
          <w:sz w:val="24"/>
          <w:szCs w:val="24"/>
          <w:lang w:eastAsia="en-US"/>
        </w:rPr>
        <w:t>predicted by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 xml:space="preserve"> I-TASSER.</w:t>
      </w:r>
    </w:p>
    <w:p w14:paraId="1DBBC1A2" w14:textId="092CE0FC" w:rsidR="00F05906" w:rsidRDefault="00F05906" w:rsidP="00072E4A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FA29BD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Table S</w:t>
      </w:r>
      <w:r w:rsidR="000A2A71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6</w:t>
      </w:r>
      <w:r w:rsidRPr="00FA29BD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.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  <w:r w:rsidRPr="00F20C8C">
        <w:rPr>
          <w:rFonts w:ascii="Times New Roman" w:hAnsi="Times New Roman" w:cs="Times New Roman"/>
          <w:sz w:val="24"/>
          <w:szCs w:val="24"/>
          <w:lang w:eastAsia="en-US"/>
        </w:rPr>
        <w:t xml:space="preserve">Structure </w:t>
      </w:r>
      <w:r>
        <w:rPr>
          <w:rFonts w:ascii="Times New Roman" w:hAnsi="Times New Roman" w:cs="Times New Roman"/>
          <w:sz w:val="24"/>
          <w:szCs w:val="24"/>
          <w:lang w:eastAsia="en-US"/>
        </w:rPr>
        <w:t>i</w:t>
      </w:r>
      <w:r w:rsidRPr="00F20C8C">
        <w:rPr>
          <w:rFonts w:ascii="Times New Roman" w:hAnsi="Times New Roman" w:cs="Times New Roman"/>
          <w:sz w:val="24"/>
          <w:szCs w:val="24"/>
          <w:lang w:eastAsia="en-US"/>
        </w:rPr>
        <w:t>nformation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of 5 refined models obtained from GalaxyRefine.</w:t>
      </w:r>
    </w:p>
    <w:p w14:paraId="30EB05F1" w14:textId="42F4FF24" w:rsidR="00EE1F00" w:rsidRDefault="00E658F0" w:rsidP="00072E4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lastRenderedPageBreak/>
        <w:t>I</w:t>
      </w:r>
      <w:r w:rsidR="00947AB3" w:rsidRPr="00C8148F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. Supplementary Figure </w:t>
      </w:r>
    </w:p>
    <w:p w14:paraId="6C063482" w14:textId="7FB9DB3A" w:rsidR="00B54268" w:rsidRDefault="00FA1EE3" w:rsidP="00072E4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noProof/>
        </w:rPr>
        <w:drawing>
          <wp:inline distT="0" distB="0" distL="0" distR="0" wp14:anchorId="181C2B85" wp14:editId="349B4F58">
            <wp:extent cx="5143500" cy="3705225"/>
            <wp:effectExtent l="0" t="0" r="0" b="9525"/>
            <wp:docPr id="412526549" name="Picture 1" descr="A colorful structure of a protei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526549" name="Picture 1" descr="A colorful structure of a protein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9CFA7" w14:textId="69AFF176" w:rsidR="00B54268" w:rsidRPr="00C8148F" w:rsidRDefault="00B54268" w:rsidP="00072E4A">
      <w:pPr>
        <w:spacing w:after="20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8148F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Figure 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1</w:t>
      </w:r>
      <w:r w:rsidRPr="00C8148F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.</w:t>
      </w:r>
      <w:r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FD1D47">
        <w:rPr>
          <w:rFonts w:ascii="Times New Roman" w:eastAsia="Times New Roman" w:hAnsi="Times New Roman" w:cs="Times New Roman"/>
          <w:sz w:val="24"/>
          <w:szCs w:val="24"/>
          <w:lang w:eastAsia="en-US"/>
        </w:rPr>
        <w:t>T</w:t>
      </w:r>
      <w:r w:rsidRPr="00576596">
        <w:rPr>
          <w:rFonts w:ascii="Times New Roman" w:hAnsi="Times New Roman" w:cs="Times New Roman"/>
          <w:sz w:val="24"/>
          <w:szCs w:val="24"/>
          <w:lang w:eastAsia="en-US"/>
        </w:rPr>
        <w:t xml:space="preserve">he </w:t>
      </w:r>
      <w:r w:rsidR="00FD1D47" w:rsidRP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three-dimensional </w:t>
      </w:r>
      <w:r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structure 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and information of </w:t>
      </w:r>
      <w:r w:rsidR="00FD1D47">
        <w:rPr>
          <w:rFonts w:ascii="Times New Roman" w:eastAsia="Times New Roman" w:hAnsi="Times New Roman" w:cs="Times New Roman"/>
          <w:sz w:val="24"/>
          <w:szCs w:val="24"/>
          <w:lang w:eastAsia="en-US"/>
        </w:rPr>
        <w:t>m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>odel 1</w:t>
      </w:r>
      <w:r w:rsidR="00FD1D47">
        <w:rPr>
          <w:rFonts w:ascii="Times New Roman" w:hAnsi="Times New Roman" w:cs="Times New Roman"/>
          <w:sz w:val="24"/>
          <w:szCs w:val="24"/>
          <w:lang w:eastAsia="en-US"/>
        </w:rPr>
        <w:t xml:space="preserve"> predicted by </w:t>
      </w:r>
      <w:r w:rsidR="00FD1D47">
        <w:rPr>
          <w:rFonts w:ascii="Times New Roman" w:eastAsia="Times New Roman" w:hAnsi="Times New Roman" w:cs="Times New Roman"/>
          <w:sz w:val="24"/>
          <w:szCs w:val="24"/>
          <w:lang w:eastAsia="en-US"/>
        </w:rPr>
        <w:t>SWISS-MODEL.</w:t>
      </w:r>
    </w:p>
    <w:p w14:paraId="1E3437B5" w14:textId="77777777" w:rsidR="00B54268" w:rsidRDefault="00B54268" w:rsidP="00072E4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14:paraId="5EECAE6A" w14:textId="019B6D46" w:rsidR="00F20C8C" w:rsidRDefault="00F20C8C" w:rsidP="00072E4A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219D1E24" w14:textId="33062695" w:rsidR="00F20C8C" w:rsidRDefault="00D0261D" w:rsidP="00072E4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noProof/>
        </w:rPr>
        <w:lastRenderedPageBreak/>
        <w:drawing>
          <wp:inline distT="0" distB="0" distL="0" distR="0" wp14:anchorId="0E02FAEC" wp14:editId="4B226A86">
            <wp:extent cx="5943600" cy="3826510"/>
            <wp:effectExtent l="0" t="0" r="0" b="0"/>
            <wp:docPr id="1866253296" name="Picture 1" descr="A collage of images of a ce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53296" name="Picture 1" descr="A collage of images of a cel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5848C" w14:textId="43016517" w:rsidR="007F51DA" w:rsidRPr="00C8148F" w:rsidRDefault="007F51DA" w:rsidP="00072E4A">
      <w:pPr>
        <w:spacing w:after="20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8148F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Figure 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2</w:t>
      </w:r>
      <w:r w:rsidRPr="00C8148F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.</w:t>
      </w:r>
      <w:r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Prediction and validation of </w:t>
      </w:r>
      <w:r w:rsidRP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three-dimensional 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>structure of the vaccine construct.</w:t>
      </w:r>
      <w:r w:rsidRP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>(</w:t>
      </w:r>
      <w:r w:rsidRPr="00E06CD2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>)</w:t>
      </w:r>
      <w:r w:rsidR="0078677C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Pr="00576596">
        <w:rPr>
          <w:rFonts w:ascii="Times New Roman" w:hAnsi="Times New Roman" w:cs="Times New Roman"/>
          <w:sz w:val="24"/>
          <w:szCs w:val="24"/>
          <w:lang w:eastAsia="en-US"/>
        </w:rPr>
        <w:t xml:space="preserve">The </w:t>
      </w:r>
      <w:r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3D structure 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rank_1 (model 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>1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 xml:space="preserve">predicted by I-TASSER </w:t>
      </w:r>
      <w:r>
        <w:rPr>
          <w:rFonts w:ascii="Times New Roman" w:hAnsi="Times New Roman" w:cs="Times New Roman"/>
          <w:sz w:val="24"/>
          <w:szCs w:val="24"/>
          <w:lang w:eastAsia="en-US"/>
        </w:rPr>
        <w:t>representation in cartoon r</w:t>
      </w:r>
      <w:r w:rsidRPr="008325B1">
        <w:rPr>
          <w:rFonts w:ascii="Times New Roman" w:hAnsi="Times New Roman" w:cs="Times New Roman"/>
          <w:sz w:val="24"/>
          <w:szCs w:val="24"/>
          <w:lang w:eastAsia="en-US"/>
        </w:rPr>
        <w:t>etrieved from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PyMOL. (</w:t>
      </w:r>
      <w:r w:rsidR="0078677C" w:rsidRPr="00E06CD2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B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Ramachandran plot </w:t>
      </w:r>
      <w:r>
        <w:rPr>
          <w:rFonts w:ascii="Times New Roman" w:hAnsi="Times New Roman" w:cs="Times New Roman"/>
          <w:sz w:val="24"/>
          <w:szCs w:val="24"/>
          <w:lang w:eastAsia="en-US"/>
        </w:rPr>
        <w:t>validation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 xml:space="preserve"> of model 1</w:t>
      </w:r>
      <w:r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eastAsia="en-US"/>
        </w:rPr>
        <w:t>PROCHECK tool.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 xml:space="preserve"> (</w:t>
      </w:r>
      <w:r w:rsidR="0078677C" w:rsidRPr="00E06CD2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C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="0078677C" w:rsidRPr="00576596">
        <w:rPr>
          <w:rFonts w:ascii="Times New Roman" w:hAnsi="Times New Roman" w:cs="Times New Roman"/>
          <w:sz w:val="24"/>
          <w:szCs w:val="24"/>
          <w:lang w:eastAsia="en-US"/>
        </w:rPr>
        <w:t xml:space="preserve">The </w:t>
      </w:r>
      <w:r w:rsidR="0078677C"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>3D structure</w:t>
      </w:r>
      <w:r w:rsidR="009E1B0E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of model </w:t>
      </w:r>
      <w:r w:rsidR="001553AF">
        <w:rPr>
          <w:rFonts w:ascii="Times New Roman" w:eastAsia="Times New Roman" w:hAnsi="Times New Roman" w:cs="Times New Roman"/>
          <w:sz w:val="24"/>
          <w:szCs w:val="24"/>
          <w:lang w:eastAsia="en-US"/>
        </w:rPr>
        <w:t>3</w:t>
      </w:r>
      <w:r w:rsidR="009E1B0E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after</w:t>
      </w:r>
      <w:r w:rsidR="0078677C"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>refin</w:t>
      </w:r>
      <w:r w:rsidR="009E1B0E">
        <w:rPr>
          <w:rFonts w:ascii="Times New Roman" w:hAnsi="Times New Roman" w:cs="Times New Roman"/>
          <w:sz w:val="24"/>
          <w:szCs w:val="24"/>
          <w:lang w:eastAsia="en-US"/>
        </w:rPr>
        <w:t>ing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 xml:space="preserve"> by GalaxyRefin</w:t>
      </w:r>
      <w:r w:rsidR="00506C0E">
        <w:rPr>
          <w:rFonts w:ascii="Times New Roman" w:hAnsi="Times New Roman" w:cs="Times New Roman"/>
          <w:sz w:val="24"/>
          <w:szCs w:val="24"/>
          <w:lang w:eastAsia="en-US"/>
        </w:rPr>
        <w:t>e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 xml:space="preserve"> representation in cartoon r</w:t>
      </w:r>
      <w:r w:rsidR="0078677C" w:rsidRPr="008325B1">
        <w:rPr>
          <w:rFonts w:ascii="Times New Roman" w:hAnsi="Times New Roman" w:cs="Times New Roman"/>
          <w:sz w:val="24"/>
          <w:szCs w:val="24"/>
          <w:lang w:eastAsia="en-US"/>
        </w:rPr>
        <w:t>etrieved from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 xml:space="preserve"> PyMOL. (</w:t>
      </w:r>
      <w:r w:rsidR="0078677C" w:rsidRPr="00E06CD2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D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="0078677C"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Ramachandran plot 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 xml:space="preserve">validation of </w:t>
      </w:r>
      <w:r w:rsidR="003E6044">
        <w:rPr>
          <w:rFonts w:ascii="Times New Roman" w:hAnsi="Times New Roman" w:cs="Times New Roman"/>
          <w:sz w:val="24"/>
          <w:szCs w:val="24"/>
          <w:lang w:eastAsia="en-US"/>
        </w:rPr>
        <w:t>refined structure</w:t>
      </w:r>
      <w:r w:rsidR="0078677C"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 by </w:t>
      </w:r>
      <w:r w:rsidR="0078677C">
        <w:rPr>
          <w:rFonts w:ascii="Times New Roman" w:hAnsi="Times New Roman" w:cs="Times New Roman"/>
          <w:sz w:val="24"/>
          <w:szCs w:val="24"/>
          <w:lang w:eastAsia="en-US"/>
        </w:rPr>
        <w:t>PROCHECK tool.</w:t>
      </w:r>
    </w:p>
    <w:p w14:paraId="30416391" w14:textId="77777777" w:rsidR="007F51DA" w:rsidRPr="00C8148F" w:rsidRDefault="007F51DA" w:rsidP="00072E4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14:paraId="17D3B3B0" w14:textId="47CED442" w:rsidR="006316B5" w:rsidRPr="00C8148F" w:rsidRDefault="00A92B47" w:rsidP="00072E4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noProof/>
        </w:rPr>
        <w:lastRenderedPageBreak/>
        <w:drawing>
          <wp:inline distT="0" distB="0" distL="0" distR="0" wp14:anchorId="64B1BA8C" wp14:editId="3831BEAD">
            <wp:extent cx="5943600" cy="3463290"/>
            <wp:effectExtent l="0" t="0" r="0" b="0"/>
            <wp:docPr id="21398247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82475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5BAF5" w14:textId="18844E1B" w:rsidR="00EE1F00" w:rsidRPr="00C8148F" w:rsidRDefault="00EE1F00" w:rsidP="00072E4A">
      <w:pPr>
        <w:spacing w:after="20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8148F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Figure S</w:t>
      </w:r>
      <w:r w:rsidR="007F51DA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3</w:t>
      </w:r>
      <w:r w:rsidRPr="00C8148F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.</w:t>
      </w:r>
      <w:r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Prediction and validation of </w:t>
      </w:r>
      <w:r w:rsidR="00576596" w:rsidRP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three-dimensional </w:t>
      </w:r>
      <w:r w:rsid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>structure of the vaccine construct.</w:t>
      </w:r>
      <w:r w:rsidR="00576596" w:rsidRP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>(</w:t>
      </w:r>
      <w:r w:rsidR="00576596" w:rsidRPr="00E06CD2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A</w:t>
      </w:r>
      <w:r w:rsid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) </w:t>
      </w:r>
      <w:r w:rsidR="00F05DEA"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Predicted LDDT per residue for the 5 models obtained from </w:t>
      </w:r>
      <w:bookmarkStart w:id="3" w:name="_Hlk180658419"/>
      <w:r w:rsidR="00ED6982" w:rsidRPr="00ED6982">
        <w:rPr>
          <w:rFonts w:ascii="Times New Roman" w:hAnsi="Times New Roman" w:cs="Times New Roman"/>
          <w:sz w:val="24"/>
          <w:szCs w:val="24"/>
          <w:lang w:eastAsia="en-US"/>
        </w:rPr>
        <w:t>AlphaFold Colab</w:t>
      </w:r>
      <w:bookmarkEnd w:id="3"/>
      <w:r w:rsidR="00926D05" w:rsidRPr="00C8148F">
        <w:rPr>
          <w:rFonts w:ascii="Times New Roman" w:hAnsi="Times New Roman" w:cs="Times New Roman"/>
          <w:sz w:val="24"/>
          <w:szCs w:val="24"/>
          <w:lang w:eastAsia="en-US"/>
        </w:rPr>
        <w:t>.</w:t>
      </w:r>
      <w:r w:rsidR="00576596">
        <w:rPr>
          <w:rFonts w:ascii="Times New Roman" w:hAnsi="Times New Roman" w:cs="Times New Roman"/>
          <w:sz w:val="24"/>
          <w:szCs w:val="24"/>
          <w:lang w:eastAsia="en-US"/>
        </w:rPr>
        <w:t xml:space="preserve"> (</w:t>
      </w:r>
      <w:r w:rsidR="00576596" w:rsidRPr="00E06CD2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B</w:t>
      </w:r>
      <w:r w:rsidR="00576596"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="00576596" w:rsidRPr="00576596">
        <w:rPr>
          <w:rFonts w:ascii="Times New Roman" w:hAnsi="Times New Roman" w:cs="Times New Roman"/>
          <w:sz w:val="24"/>
          <w:szCs w:val="24"/>
          <w:lang w:eastAsia="en-US"/>
        </w:rPr>
        <w:t xml:space="preserve">The </w:t>
      </w:r>
      <w:r w:rsidR="00576596" w:rsidRPr="00C8148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3D structure </w:t>
      </w:r>
      <w:r w:rsidR="00576596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of </w:t>
      </w:r>
      <w:r w:rsidR="00576596">
        <w:rPr>
          <w:rFonts w:ascii="Times New Roman" w:hAnsi="Times New Roman" w:cs="Times New Roman"/>
          <w:sz w:val="24"/>
          <w:szCs w:val="24"/>
          <w:lang w:eastAsia="en-US"/>
        </w:rPr>
        <w:t>rank_1 (model 2)</w:t>
      </w:r>
      <w:r w:rsidR="008325B1">
        <w:rPr>
          <w:rFonts w:ascii="Times New Roman" w:hAnsi="Times New Roman" w:cs="Times New Roman"/>
          <w:sz w:val="24"/>
          <w:szCs w:val="24"/>
          <w:lang w:eastAsia="en-US"/>
        </w:rPr>
        <w:t xml:space="preserve"> representation in cartoon r</w:t>
      </w:r>
      <w:r w:rsidR="008325B1" w:rsidRPr="008325B1">
        <w:rPr>
          <w:rFonts w:ascii="Times New Roman" w:hAnsi="Times New Roman" w:cs="Times New Roman"/>
          <w:sz w:val="24"/>
          <w:szCs w:val="24"/>
          <w:lang w:eastAsia="en-US"/>
        </w:rPr>
        <w:t>etrieved from</w:t>
      </w:r>
      <w:r w:rsidR="008325B1">
        <w:rPr>
          <w:rFonts w:ascii="Times New Roman" w:hAnsi="Times New Roman" w:cs="Times New Roman"/>
          <w:sz w:val="24"/>
          <w:szCs w:val="24"/>
          <w:lang w:eastAsia="en-US"/>
        </w:rPr>
        <w:t xml:space="preserve"> PyMOL</w:t>
      </w:r>
      <w:r w:rsidR="00576596">
        <w:rPr>
          <w:rFonts w:ascii="Times New Roman" w:hAnsi="Times New Roman" w:cs="Times New Roman"/>
          <w:sz w:val="24"/>
          <w:szCs w:val="24"/>
          <w:lang w:eastAsia="en-US"/>
        </w:rPr>
        <w:t>. (</w:t>
      </w:r>
      <w:r w:rsidR="00576596" w:rsidRPr="00E06CD2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C</w:t>
      </w:r>
      <w:r w:rsidR="00576596"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="00576596"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Ramachandran plot </w:t>
      </w:r>
      <w:r w:rsidR="00576596">
        <w:rPr>
          <w:rFonts w:ascii="Times New Roman" w:hAnsi="Times New Roman" w:cs="Times New Roman"/>
          <w:sz w:val="24"/>
          <w:szCs w:val="24"/>
          <w:lang w:eastAsia="en-US"/>
        </w:rPr>
        <w:t>validation</w:t>
      </w:r>
      <w:r w:rsidR="00576596" w:rsidRPr="00C8148F">
        <w:rPr>
          <w:rFonts w:ascii="Times New Roman" w:hAnsi="Times New Roman" w:cs="Times New Roman"/>
          <w:sz w:val="24"/>
          <w:szCs w:val="24"/>
          <w:lang w:eastAsia="en-US"/>
        </w:rPr>
        <w:t xml:space="preserve"> by </w:t>
      </w:r>
      <w:r w:rsidR="00576596">
        <w:rPr>
          <w:rFonts w:ascii="Times New Roman" w:hAnsi="Times New Roman" w:cs="Times New Roman"/>
          <w:sz w:val="24"/>
          <w:szCs w:val="24"/>
          <w:lang w:eastAsia="en-US"/>
        </w:rPr>
        <w:t>PROCHECK</w:t>
      </w:r>
      <w:r w:rsidR="008325B1">
        <w:rPr>
          <w:rFonts w:ascii="Times New Roman" w:hAnsi="Times New Roman" w:cs="Times New Roman"/>
          <w:sz w:val="24"/>
          <w:szCs w:val="24"/>
          <w:lang w:eastAsia="en-US"/>
        </w:rPr>
        <w:t xml:space="preserve"> tool.</w:t>
      </w:r>
    </w:p>
    <w:p w14:paraId="241FF366" w14:textId="2CD410CF" w:rsidR="006316B5" w:rsidRDefault="006316B5" w:rsidP="00072E4A">
      <w:pPr>
        <w:jc w:val="both"/>
        <w:rPr>
          <w:sz w:val="24"/>
          <w:szCs w:val="24"/>
        </w:rPr>
      </w:pPr>
    </w:p>
    <w:p w14:paraId="607D0310" w14:textId="77777777" w:rsidR="00C16B16" w:rsidRDefault="00C16B16" w:rsidP="00072E4A">
      <w:pPr>
        <w:jc w:val="both"/>
        <w:rPr>
          <w:sz w:val="24"/>
          <w:szCs w:val="24"/>
        </w:rPr>
      </w:pPr>
    </w:p>
    <w:p w14:paraId="014D8978" w14:textId="77777777" w:rsidR="00C16B16" w:rsidRDefault="00C16B16" w:rsidP="00072E4A">
      <w:pPr>
        <w:jc w:val="both"/>
        <w:rPr>
          <w:sz w:val="24"/>
          <w:szCs w:val="24"/>
        </w:rPr>
      </w:pPr>
    </w:p>
    <w:p w14:paraId="4C539261" w14:textId="77777777" w:rsidR="00C16B16" w:rsidRDefault="00C16B16" w:rsidP="00072E4A">
      <w:pPr>
        <w:jc w:val="both"/>
        <w:rPr>
          <w:sz w:val="24"/>
          <w:szCs w:val="24"/>
        </w:rPr>
      </w:pPr>
    </w:p>
    <w:p w14:paraId="2A6BF1A1" w14:textId="77777777" w:rsidR="00C16B16" w:rsidRPr="00C8148F" w:rsidRDefault="00C16B16" w:rsidP="00072E4A">
      <w:pPr>
        <w:jc w:val="both"/>
        <w:rPr>
          <w:sz w:val="24"/>
          <w:szCs w:val="24"/>
        </w:rPr>
      </w:pPr>
    </w:p>
    <w:p w14:paraId="0259E179" w14:textId="0DE7FB7F" w:rsidR="00385BD3" w:rsidRDefault="00385BD3" w:rsidP="00072E4A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bookmarkStart w:id="4" w:name="_Hlk103350185"/>
    </w:p>
    <w:p w14:paraId="2B3746EF" w14:textId="77777777" w:rsidR="00A92B47" w:rsidRDefault="00A92B47" w:rsidP="00072E4A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2B2DEB35" w14:textId="77777777" w:rsidR="007F51DA" w:rsidRDefault="007F51DA" w:rsidP="00072E4A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06371419" w14:textId="6EED2C3C" w:rsidR="00F20C8C" w:rsidRPr="007F51DA" w:rsidRDefault="00F20C8C" w:rsidP="00072E4A">
      <w:pPr>
        <w:spacing w:after="20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 w:rsidRPr="007F51DA">
        <w:rPr>
          <w:rFonts w:ascii="Times New Roman" w:hAnsi="Times New Roman" w:cs="Times New Roman"/>
          <w:b/>
          <w:bCs/>
          <w:sz w:val="24"/>
          <w:szCs w:val="24"/>
          <w:lang w:eastAsia="en-US"/>
        </w:rPr>
        <w:lastRenderedPageBreak/>
        <w:t xml:space="preserve">II. Supplementary </w:t>
      </w:r>
      <w:r w:rsidR="007F51DA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T</w:t>
      </w:r>
      <w:r w:rsidRPr="007F51DA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able</w:t>
      </w:r>
    </w:p>
    <w:p w14:paraId="4F895AE2" w14:textId="77777777" w:rsidR="000A2A71" w:rsidRDefault="000A2A71" w:rsidP="000A2A71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Table S1. 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Sequence of 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the protein CARD8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(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UniProt ID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: 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Q9Y2G2</w:t>
      </w:r>
      <w:r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14:paraId="178D73BB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&gt;sp|Q9Y2G2|CARD8_HUMAN Caspase recruitment domain-containing protein 8 OS=Homo sapiens OX=9606 GN=CARD8 PE=1 SV=2</w:t>
      </w:r>
    </w:p>
    <w:p w14:paraId="289D7E9D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MEKKECPEKSSSSEEELPRRDSGSSRNIDASKLIRLQGSRKLLVDNSIRELQYTKTGIFF</w:t>
      </w:r>
    </w:p>
    <w:p w14:paraId="3D0F10EC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QAEACVTNDTVYRELPCVSETLCDISHFFQEDDETEAEPLLFRAVPECQLSGGDIPSVSE</w:t>
      </w:r>
    </w:p>
    <w:p w14:paraId="0608F6F1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EQESSEGQDSGDICSEENQIVSSYASKVCFEIEEDYKNRQFLGPEGNVDVELIDKSTNRY</w:t>
      </w:r>
    </w:p>
    <w:p w14:paraId="20F640C9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SVWFPTAGWYLWSATGLGFLVRDEVTVTIAFGSWSQHLALDLQHHEQWLVGGPLFDVTAE</w:t>
      </w:r>
    </w:p>
    <w:p w14:paraId="22203291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PEEAVAEIHLPHFISLQAGEVDVSWFLVAHFKNEGMVLEHPARVEPFYAVLESPSFSLMG</w:t>
      </w:r>
    </w:p>
    <w:p w14:paraId="4840AC75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ILLRIASGTRLSIPITSNTLIYYHPHPEDIKFHLYLVPSDALLTKAIDDEEDRFHGVRLQ</w:t>
      </w:r>
    </w:p>
    <w:p w14:paraId="7424DECA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TSPPMEPLNFGSSYIVSNSANLKVMPKELKLSYRSPGEIQHFSKFYAGQMKEPIQLEITE</w:t>
      </w:r>
    </w:p>
    <w:p w14:paraId="4583E6DD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KRHGTLVWDTEVKPVDLQLVAASAPPPFSGAAFVKENHRQLQARMGDLKGVLDDLQDNEV</w:t>
      </w:r>
    </w:p>
    <w:p w14:paraId="48DBC02C" w14:textId="703C934F" w:rsidR="000A2A71" w:rsidRDefault="000A2A71" w:rsidP="000A2A71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LTENEKELVEQEKTRQSKNEALLSMVEKKGDLALDVLFRSISERDPYLVSYLRQQNL</w:t>
      </w:r>
    </w:p>
    <w:p w14:paraId="63707EB2" w14:textId="77777777" w:rsidR="000A2A71" w:rsidRDefault="000A2A71" w:rsidP="000A2A71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Table S2. 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Sequence 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of the protein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NAIP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(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UniProt ID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: 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Q13075</w:t>
      </w:r>
      <w:r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14:paraId="0981950D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&gt;sp|Q13075|BIRC1_HUMAN Baculoviral IAP repeat-containing protein 1 OS=Homo sapiens OX=9606 GN=NAIP PE=1 SV=3</w:t>
      </w:r>
    </w:p>
    <w:p w14:paraId="4B3FBFA1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MATQQKASDERISQFDHNLLPELSALLGLDAVQLAKELEEEEQKERAKMQKGYNSQMRSE</w:t>
      </w:r>
    </w:p>
    <w:p w14:paraId="67A76E42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AKRLKTFVTYEPYSSWIPQEMAAAGFYFTGVKSGIQCFCCSLILFGAGLTRLPIEDHKRF</w:t>
      </w:r>
    </w:p>
    <w:p w14:paraId="1D3DD3F6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HPDCGFLLNKDVGNIAKYDIRVKNLKSRLRGGKMRYQEEEARLASFRNWPFYVQGISPCV</w:t>
      </w:r>
    </w:p>
    <w:p w14:paraId="67F9531D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LSEAGFVFTGKQDTVQCFSCGGCLGNWEEGDDPWKEHAKWFPKCEFLRSKKSSEEITQYI</w:t>
      </w:r>
    </w:p>
    <w:p w14:paraId="62F67C10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QSYKGFVDITGEHFVNSWVQRELPMASAYCNDSIFAYEELRLDSFKDWPRESAVGVAALA</w:t>
      </w:r>
    </w:p>
    <w:p w14:paraId="25026DAC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KAGLFYTGIKDIVQCFSCGGCLEKWQEGDDPLDDHTRCFPNCPFLQNMKSSAEVTPDLQS</w:t>
      </w:r>
    </w:p>
    <w:p w14:paraId="69361CA0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RGELCELLETTSESNLEDSIAVGPIVPEMAQGEAQWFQEAKNLNEQLRAAYTSASFRHMS</w:t>
      </w:r>
    </w:p>
    <w:p w14:paraId="5BF5085B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LLDISSDLATDHLLGCDLSIASKHISKPVQEPLVLPEVFGNLNSVMCVEGEAGSGKTVLL</w:t>
      </w:r>
    </w:p>
    <w:p w14:paraId="624E69EB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KKIAFLWASGCCPLLNRFQLVFYLSLSSTRPDEGLASIICDQLLEKEGSVTEMCVRNIIQ</w:t>
      </w:r>
    </w:p>
    <w:p w14:paraId="7542348F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QLKNQVLFLLDDYKEICSIPQVIGKLIQKNHLSRTCLLIAVRTNRARDIRRYLETILEIK</w:t>
      </w:r>
    </w:p>
    <w:p w14:paraId="07E74A23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AFPFYNTVCILRKLFSHNMTRLRKFMVYFGKNQSLQKIQKTPLFVAAICAHWFQYPFDPS</w:t>
      </w:r>
    </w:p>
    <w:p w14:paraId="4F13E1AD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FDDVAVFKSYMERLSLRNKATAEILKATVSSCGELALKGFFSCCFEFNDDDLAEAGVDED</w:t>
      </w:r>
    </w:p>
    <w:p w14:paraId="48C59632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EDLTMCLMSKFTAQRLRPFYRFLSPAFQEFLAGMRLIELLDSDRQEHQDLGLYHLKQINS</w:t>
      </w:r>
    </w:p>
    <w:p w14:paraId="5F1FC8AA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PMMTVSAYNNFLNYVSSLPSTKAGPKIVSHLLHLVDNKESLENISENDDYLKHQPEISLQ</w:t>
      </w:r>
    </w:p>
    <w:p w14:paraId="61620D0E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MQLLRGLWQICPQAYFSMVSEHLLVLALKTAYQSNTVAACSPFVLQFLQGRTLTLGALNL</w:t>
      </w:r>
    </w:p>
    <w:p w14:paraId="099BB020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QYFFDHPESLSLLRSIHFPIRGNKTSPRAHFSVLETCFDKSQVPTIDQDYASAFEPMNEW</w:t>
      </w:r>
    </w:p>
    <w:p w14:paraId="34C06D87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ERNLAEKEDNVKSYMDMQRRASPDLSTGYWKLSPKQYKIPCLEVDVNDIDVVGQDMLEIL</w:t>
      </w:r>
    </w:p>
    <w:p w14:paraId="5536ACD5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MTVFSASQRIELHLNHSRGFIESIRPALELSKASVTKCSISKLELSAAEQELLLTLPSLE</w:t>
      </w:r>
    </w:p>
    <w:p w14:paraId="2D914A96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SLEVSGTIQSQDQIFPNLDKFLCLKELSVDLEGNINVFSVIPEEFPNFHHMEKLLIQISA</w:t>
      </w:r>
    </w:p>
    <w:p w14:paraId="39E722DA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EYDPSKLVKLIQNSPNLHVFHLKCNFFSDFGSLMTMLVSCKKLTEIKFSDSFFQAVPFVA</w:t>
      </w:r>
    </w:p>
    <w:p w14:paraId="7330CE2C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SLPNFISLKILNLEGQQFPDEETSEKFAYILGSLSNLEELILPTGDGIYRVAKLIIQQCQ</w:t>
      </w:r>
    </w:p>
    <w:p w14:paraId="32626B0A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QLHCLRVLSFFKTLNDDSVVEIAKVAISGGFQKLENLKLSINHKITEEGYRNFFQALDNM</w:t>
      </w:r>
    </w:p>
    <w:p w14:paraId="04B13E9F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PNLQELDISRHFTECIKAQATTVKSLSQCVLRLPRLIRLNMLSWLLDADDIALLNVMKER</w:t>
      </w:r>
    </w:p>
    <w:p w14:paraId="7A9F52CD" w14:textId="1EBC0107" w:rsidR="000A2A71" w:rsidRPr="000A2A71" w:rsidRDefault="000A2A71" w:rsidP="000A2A71">
      <w:pPr>
        <w:spacing w:after="200" w:line="480" w:lineRule="auto"/>
        <w:jc w:val="both"/>
        <w:rPr>
          <w:rFonts w:ascii="Courier New" w:hAnsi="Courier New" w:cs="Courier New"/>
          <w:sz w:val="20"/>
          <w:szCs w:val="20"/>
          <w:lang w:eastAsia="en-US"/>
        </w:rPr>
      </w:pPr>
      <w:r w:rsidRPr="000A2A71">
        <w:rPr>
          <w:rFonts w:ascii="Courier New" w:eastAsia="Calibri" w:hAnsi="Courier New" w:cs="Courier New"/>
          <w:color w:val="000000"/>
          <w:sz w:val="20"/>
          <w:szCs w:val="20"/>
          <w:lang w:val="en-IN" w:eastAsia="en-US"/>
        </w:rPr>
        <w:t>HPQSKYLTILQKWILPFSPIIQK</w:t>
      </w:r>
    </w:p>
    <w:p w14:paraId="72524B6B" w14:textId="77777777" w:rsidR="00476617" w:rsidRDefault="00476617" w:rsidP="000A2A71">
      <w:pPr>
        <w:spacing w:after="20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14:paraId="3884258D" w14:textId="77777777" w:rsidR="00476617" w:rsidRDefault="00476617" w:rsidP="000A2A71">
      <w:pPr>
        <w:spacing w:after="20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14:paraId="6DB95066" w14:textId="5A242AA0" w:rsidR="000A2A71" w:rsidRDefault="000A2A71" w:rsidP="000A2A71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lastRenderedPageBreak/>
        <w:t xml:space="preserve">Table S3. 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Sequence 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of the protein NLRP1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(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UniProt ID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: 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Q9C000</w:t>
      </w:r>
      <w:r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14:paraId="43D0F0EB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&gt;sp|Q9C000|NLRP1_HUMAN NACHT, LRR and PYD domains-containing protein 1 OS=Homo sapiens OX=9606 GN=NLRP1 PE=1 SV=1</w:t>
      </w:r>
    </w:p>
    <w:p w14:paraId="41B74C4D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MAGGAWGRLACYLEFLKKEELKEFQLLLANKAHSRSSSGETPAQPEKTSGMEVASYLVAQ</w:t>
      </w:r>
    </w:p>
    <w:p w14:paraId="2FF6F326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YGEQRAWDLALHTWEQMGLRSLCAQAQEGAGHSPSFPYSPSEPHLGSPSQPTSTAVLMPW</w:t>
      </w:r>
    </w:p>
    <w:p w14:paraId="2FDAD617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IHELPAGCTQGSERRVLRQLPDTSGRRWREISASLLYQALPSSPDHESPSQESPNAPTST</w:t>
      </w:r>
    </w:p>
    <w:p w14:paraId="79540FA9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AVLGSWGSPPQPSLAPREQEAPGTQWPLDETSGIYYTEIREREREKSEKGRPPWAAVVGT</w:t>
      </w:r>
    </w:p>
    <w:p w14:paraId="28E9C866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PPQAHTSLQPHHHPWEPSVRESLCSTWPWKNEDFNQKFTQLLLLQRPHPRSQDPLVKRSW</w:t>
      </w:r>
    </w:p>
    <w:p w14:paraId="2BB9AA3A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PDYVEENRGHLIEIRDLFGPGLDTQEPRIVILQGAAGIGKSTLARQVKEAWGRGQLYGDR</w:t>
      </w:r>
    </w:p>
    <w:p w14:paraId="0CC43D41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FQHVFYFSCRELAQSKVVSLAELIGKDGTATPAPIRQILSRPERLLFILDGVDEPGWVLQ</w:t>
      </w:r>
    </w:p>
    <w:p w14:paraId="5F6E9358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EPSSELCLHWSQPQPADALLGSLLGKTILPEASFLITARTTALQNLIPSLEQARWVEVLG</w:t>
      </w:r>
    </w:p>
    <w:p w14:paraId="301781AB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FSESSRKEYFYRYFTDERQAIRAFRLVKSNKELWALCLVPWVSWLACTCLMQQMKRKEKL</w:t>
      </w:r>
    </w:p>
    <w:p w14:paraId="10D649C7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TLTSKTTTTLCLHYLAQALQAQPLGPQLRDLCSLAAEGIWQKKTLFSPDDLRKHGLDGAI</w:t>
      </w:r>
    </w:p>
    <w:p w14:paraId="07D903CE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ISTFLKMGILQEHPIPLSYSFIHLCFQEFFAAMSYVLEDEKGRGKHSNCIIDLEKTLEAY</w:t>
      </w:r>
    </w:p>
    <w:p w14:paraId="2B73A544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GIHGLFGASTTRFLLGLLSDEGEREMENIFHCRLSQGRNLMQWVPSLQLLLQPHSLESLH</w:t>
      </w:r>
    </w:p>
    <w:p w14:paraId="0E97FAB9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CLYETRNKTFLTQVMAHFEEMGMCVETDMELLVCTFCIKFSRHVKKLQLIEGRQHRSTWS</w:t>
      </w:r>
    </w:p>
    <w:p w14:paraId="777A3696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PTMVVLFRWVPVTDAYWQILFSVLKVTRNLKELDLSGNSLSHSAVKSLCKTLRRPRCLLE</w:t>
      </w:r>
    </w:p>
    <w:p w14:paraId="268D1F37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TLRLAGCGLTAEDCKDLAFGLRANQTLTELDLSFNVLTDAGAKHLCQRLRQPSCKLQRLQ</w:t>
      </w:r>
    </w:p>
    <w:p w14:paraId="0EF34B3D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LVSCGLTSDCCQDLASVLSASPSLKELDLQQNNLDDVGVRLLCEGLRHPACKLIRLGLDQ</w:t>
      </w:r>
    </w:p>
    <w:p w14:paraId="269A16DD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TTLSDEMRQELRALEQEKPQLLIFSRRKPSVMTPTEGLDTGEMSNSTSSLKRQRLGSERA</w:t>
      </w:r>
    </w:p>
    <w:p w14:paraId="006BDC81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ASHVAQANLKLLDVSKIFPIAEIAEESSPEVVPVELLCVPSPASQGDLHTKPLGTDDDFW</w:t>
      </w:r>
    </w:p>
    <w:p w14:paraId="44F6E787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GPTGPVATEVVDKEKNLYRVHFPVAGSYRWPNTGLCFVMREAVTVEIEFCVWDQFLGEIN</w:t>
      </w:r>
    </w:p>
    <w:p w14:paraId="4F1CF565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PQHSWMVAGPLLDIKAEPGAVEAVHLPHFVALQGGHVDTSLFQMAHFKEEGMLLEKPARV</w:t>
      </w:r>
    </w:p>
    <w:p w14:paraId="24FEF058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ELHHIVLENPSFSPLGVLLKMIHNALRFIPVTSVVLLYHRVHPEEVTFHLYLIPSDCSIR</w:t>
      </w:r>
    </w:p>
    <w:p w14:paraId="635732D6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KAIDDLEMKFQFVRIHKPPPLTPLYMGCRYTVSGSGSGMLEILPKELELCYRSPGEDQLF</w:t>
      </w:r>
    </w:p>
    <w:p w14:paraId="234637E7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SEFYVGHLGSGIRLQVKDKKDETLVWEALVKPGDLMPATTLIPPARIAVPSPLDAPQLLH</w:t>
      </w:r>
    </w:p>
    <w:p w14:paraId="57DB4B92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FVDQYREQLIARVTSVEVVLDKLHGQVLSQEQYERVLAENTRPSQMRKLFSLSQSWDRKC</w:t>
      </w:r>
    </w:p>
    <w:p w14:paraId="3CF2F029" w14:textId="648242FE" w:rsidR="000A2A71" w:rsidRPr="002D1A85" w:rsidRDefault="000A2A71" w:rsidP="000A2A71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0A2A71">
        <w:rPr>
          <w:rFonts w:ascii="Courier New" w:eastAsia="Calibri" w:hAnsi="Courier New" w:cs="Courier New"/>
          <w:color w:val="000000"/>
          <w:sz w:val="20"/>
          <w:szCs w:val="20"/>
          <w:lang w:val="en-IN" w:eastAsia="en-US"/>
        </w:rPr>
        <w:t>KDGLYQALKETHPHLIMELWEKGSKKGLLPLSS</w:t>
      </w:r>
    </w:p>
    <w:p w14:paraId="4BF36701" w14:textId="7E80CB99" w:rsidR="000A2A71" w:rsidRPr="000A2A71" w:rsidRDefault="000A2A71" w:rsidP="00476617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Table S4. </w:t>
      </w:r>
      <w:r>
        <w:rPr>
          <w:rFonts w:ascii="Times New Roman" w:hAnsi="Times New Roman" w:cs="Times New Roman"/>
          <w:sz w:val="24"/>
          <w:szCs w:val="24"/>
          <w:lang w:eastAsia="en-US"/>
        </w:rPr>
        <w:t>Sequence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 xml:space="preserve"> of 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the 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 xml:space="preserve">protein NLRP3 </w:t>
      </w:r>
      <w:r>
        <w:rPr>
          <w:rFonts w:ascii="Times New Roman" w:hAnsi="Times New Roman" w:cs="Times New Roman"/>
          <w:sz w:val="24"/>
          <w:szCs w:val="24"/>
          <w:lang w:eastAsia="en-US"/>
        </w:rPr>
        <w:t>(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UniProt ID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: </w:t>
      </w:r>
      <w:r w:rsidRPr="00490539">
        <w:rPr>
          <w:rFonts w:ascii="Times New Roman" w:hAnsi="Times New Roman" w:cs="Times New Roman"/>
          <w:sz w:val="24"/>
          <w:szCs w:val="24"/>
          <w:lang w:eastAsia="en-US"/>
        </w:rPr>
        <w:t>Q96P20</w:t>
      </w:r>
      <w:r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2D1A85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14:paraId="53C373E5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&gt;sp|Q96P20|NLRP3_HUMAN NACHT, LRR and PYD domains-containing protein 3 OS=Homo sapiens OX=9606 GN=NLRP3 PE=1 SV=3</w:t>
      </w:r>
    </w:p>
    <w:p w14:paraId="0C41EC90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MKMASTRCKLARYLEDLEDVDLKKFKMHLEDYPPQKGCIPLPRGQTEKADHVDLATLMID</w:t>
      </w:r>
    </w:p>
    <w:p w14:paraId="581D1805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FNGEEKAWAMAVWIFAAINRRDLYEKAKRDEPKWGSDNARVSNPTVICQEDSIEEEWMGL</w:t>
      </w:r>
    </w:p>
    <w:p w14:paraId="6F2F4B22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LEYLSRISICKMKKDYRKKYRKYVRSRFQCIEDRNARLGESVSLNKRYTRLRLIKEHRSQ</w:t>
      </w:r>
    </w:p>
    <w:p w14:paraId="046256F5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QEREQELLAIGKTKTCESPVSPIKMELLFDPDDEHSEPVHTVVFQGAAGIGKTILARKMM</w:t>
      </w:r>
    </w:p>
    <w:p w14:paraId="4BAEB55E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LDWASGTLYQDRFDYLFYIHCREVSLVTQRSLGDLIMSCCPDPNPPIHKIVRKPSRILFL</w:t>
      </w:r>
    </w:p>
    <w:p w14:paraId="0870B21D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MDGFDELQGAFDEHIGPLCTDWQKAERGDILLSSLIRKKLLPEASLLITTRPVALEKLQH</w:t>
      </w:r>
    </w:p>
    <w:p w14:paraId="666DC9A4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LLDHPRHVEILGFSEAKRKEYFFKYFSDEAQARAAFSLIQENEVLFTMCFIPLVCWIVCT</w:t>
      </w:r>
    </w:p>
    <w:p w14:paraId="1CDD80E1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GLKQQMESGKSLAQTSKTTTAVYVFFLSSLLQPRGGSQEHGLCAHLWGLCSLAADGIWNQ</w:t>
      </w:r>
    </w:p>
    <w:p w14:paraId="78A60B94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KILFEESDLRNHGLQKADVSAFLRMNLFQKEVDCEKFYSFIHMTFQEFFAAMYYLLEEEK</w:t>
      </w:r>
    </w:p>
    <w:p w14:paraId="151736C9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EGRTNVPGSRLKLPSRDVTVLLENYGKFEKGYLIFVVRFLFGLVNQERTSYLEKKLSCKI</w:t>
      </w:r>
    </w:p>
    <w:p w14:paraId="369D86FA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SQQIRLELLKWIEVKAKAKKLQIQPSQLELFYCLYEMQEEDFVQRAMDYFPKIEINLSTR</w:t>
      </w:r>
    </w:p>
    <w:p w14:paraId="544FE303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MDHMVSSFCIENCHRVESLSLGFLHNMPKEEEEEEKEGRHLDMVQCVLPSSSHAACSHGL</w:t>
      </w:r>
    </w:p>
    <w:p w14:paraId="17C4BACA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VNSHLTSSFCRGLFSVLSTSQSLTELDLSDNSLGDPGMRVLCETLQHPGCNIRRLWLGRC</w:t>
      </w:r>
    </w:p>
    <w:p w14:paraId="713EA2E8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GLSHECCFDISLVLSSNQKLVELDLSDNALGDFGIRLLCVGLKHLLCNLKKLWLVSCCLT</w:t>
      </w:r>
    </w:p>
    <w:p w14:paraId="0AFCA215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SACCQDLASVLSTSHSLTRLYVGENALGDSGVAILCEKAKNPQCNLQKLGLVNSGLTSVC</w:t>
      </w:r>
    </w:p>
    <w:p w14:paraId="18E2C697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CSALSSVLSTNQNLTHLYLRGNTLGDKGIKLLCEGLLHPDCKLQVLELDNCNLTSHCCWD</w:t>
      </w:r>
    </w:p>
    <w:p w14:paraId="4EE942DB" w14:textId="77777777" w:rsidR="000A2A71" w:rsidRPr="000A2A71" w:rsidRDefault="000A2A71" w:rsidP="000A2A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0A2A71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LSTLLTSSQSLRKLSLGNNDLGDLGVMMFCEVLKQQSCLLQNLGLSEMYFNYETKSALET</w:t>
      </w:r>
    </w:p>
    <w:p w14:paraId="2C5028DB" w14:textId="65B6A7A5" w:rsidR="000A2A71" w:rsidRPr="000A2A71" w:rsidRDefault="000A2A71" w:rsidP="000A2A71">
      <w:pPr>
        <w:spacing w:after="200" w:line="480" w:lineRule="auto"/>
        <w:jc w:val="both"/>
        <w:rPr>
          <w:rFonts w:ascii="Courier New" w:hAnsi="Courier New" w:cs="Courier New"/>
          <w:sz w:val="20"/>
          <w:szCs w:val="20"/>
          <w:lang w:eastAsia="en-US"/>
        </w:rPr>
      </w:pPr>
      <w:r w:rsidRPr="000A2A71">
        <w:rPr>
          <w:rFonts w:ascii="Courier New" w:eastAsia="Calibri" w:hAnsi="Courier New" w:cs="Courier New"/>
          <w:color w:val="000000"/>
          <w:sz w:val="20"/>
          <w:szCs w:val="20"/>
          <w:lang w:val="en-IN" w:eastAsia="en-US"/>
        </w:rPr>
        <w:t>LQEEKPELTVVFEPSW</w:t>
      </w:r>
    </w:p>
    <w:p w14:paraId="0749AE55" w14:textId="04698C7C" w:rsidR="00FA29BD" w:rsidRPr="002D1A85" w:rsidRDefault="00FA29BD" w:rsidP="00072E4A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lastRenderedPageBreak/>
        <w:t>Table S</w:t>
      </w:r>
      <w:r w:rsidR="000A2A71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. </w:t>
      </w:r>
      <w:bookmarkStart w:id="5" w:name="_Hlk160922928"/>
      <w:r w:rsidR="002D1A85" w:rsidRPr="002D1A85">
        <w:rPr>
          <w:rFonts w:ascii="Times New Roman" w:hAnsi="Times New Roman" w:cs="Times New Roman"/>
          <w:sz w:val="24"/>
          <w:szCs w:val="24"/>
          <w:lang w:eastAsia="en-US"/>
        </w:rPr>
        <w:t xml:space="preserve">Structure information of 5 models </w:t>
      </w:r>
      <w:bookmarkEnd w:id="5"/>
      <w:r w:rsidR="002D1A85">
        <w:rPr>
          <w:rFonts w:ascii="Times New Roman" w:hAnsi="Times New Roman" w:cs="Times New Roman"/>
          <w:sz w:val="24"/>
          <w:szCs w:val="24"/>
          <w:lang w:eastAsia="en-US"/>
        </w:rPr>
        <w:t>predicted by</w:t>
      </w:r>
      <w:r w:rsidR="002D1A85" w:rsidRPr="002D1A85">
        <w:rPr>
          <w:rFonts w:ascii="Times New Roman" w:hAnsi="Times New Roman" w:cs="Times New Roman"/>
          <w:sz w:val="24"/>
          <w:szCs w:val="24"/>
          <w:lang w:eastAsia="en-US"/>
        </w:rPr>
        <w:t xml:space="preserve"> I-TASSER.</w:t>
      </w:r>
    </w:p>
    <w:tbl>
      <w:tblPr>
        <w:tblStyle w:val="TableGrid2"/>
        <w:tblW w:w="8079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988"/>
        <w:gridCol w:w="1646"/>
        <w:gridCol w:w="1276"/>
        <w:gridCol w:w="1418"/>
        <w:gridCol w:w="1559"/>
      </w:tblGrid>
      <w:tr w:rsidR="00FA29BD" w:rsidRPr="00FA29BD" w14:paraId="7985F196" w14:textId="77777777" w:rsidTr="008517AD">
        <w:trPr>
          <w:jc w:val="center"/>
        </w:trPr>
        <w:tc>
          <w:tcPr>
            <w:tcW w:w="11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6FA0B77" w14:textId="77777777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A29BD">
              <w:rPr>
                <w:rFonts w:ascii="Times New Roman" w:hAnsi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196A920" w14:textId="69F1473E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-score</w:t>
            </w:r>
          </w:p>
        </w:tc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BE302C0" w14:textId="78A0032F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A29BD">
              <w:rPr>
                <w:rFonts w:ascii="Times New Roman" w:hAnsi="Times New Roman"/>
                <w:b/>
                <w:bCs/>
                <w:sz w:val="20"/>
                <w:szCs w:val="20"/>
              </w:rPr>
              <w:t>Exp.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FA29BD">
              <w:rPr>
                <w:rFonts w:ascii="Times New Roman" w:hAnsi="Times New Roman"/>
                <w:b/>
                <w:bCs/>
                <w:sz w:val="20"/>
                <w:szCs w:val="20"/>
              </w:rPr>
              <w:t>TM-Scor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EED3638" w14:textId="57614D74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A29BD">
              <w:rPr>
                <w:rFonts w:ascii="Times New Roman" w:hAnsi="Times New Roman"/>
                <w:b/>
                <w:bCs/>
                <w:sz w:val="20"/>
                <w:szCs w:val="20"/>
              </w:rPr>
              <w:t>Exp.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FA29BD">
              <w:rPr>
                <w:rFonts w:ascii="Times New Roman" w:hAnsi="Times New Roman"/>
                <w:b/>
                <w:bCs/>
                <w:sz w:val="20"/>
                <w:szCs w:val="20"/>
              </w:rPr>
              <w:t>RMSD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D460492" w14:textId="30C02BE9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A29BD">
              <w:rPr>
                <w:rFonts w:ascii="Times New Roman" w:hAnsi="Times New Roman"/>
                <w:b/>
                <w:bCs/>
                <w:sz w:val="20"/>
                <w:szCs w:val="20"/>
              </w:rPr>
              <w:t>No.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FA29BD">
              <w:rPr>
                <w:rFonts w:ascii="Times New Roman" w:hAnsi="Times New Roman"/>
                <w:b/>
                <w:bCs/>
                <w:sz w:val="20"/>
                <w:szCs w:val="20"/>
              </w:rPr>
              <w:t>of decoy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22A2331" w14:textId="0A85CBCB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A29BD">
              <w:rPr>
                <w:rFonts w:ascii="Times New Roman" w:hAnsi="Times New Roman"/>
                <w:b/>
                <w:bCs/>
                <w:sz w:val="20"/>
                <w:szCs w:val="20"/>
              </w:rPr>
              <w:t>Cluster density</w:t>
            </w:r>
          </w:p>
        </w:tc>
      </w:tr>
      <w:tr w:rsidR="00FA29BD" w:rsidRPr="00FA29BD" w14:paraId="7B09E20A" w14:textId="77777777" w:rsidTr="008517AD">
        <w:trPr>
          <w:jc w:val="center"/>
        </w:trPr>
        <w:tc>
          <w:tcPr>
            <w:tcW w:w="1192" w:type="dxa"/>
            <w:tcBorders>
              <w:top w:val="single" w:sz="4" w:space="0" w:color="auto"/>
            </w:tcBorders>
            <w:hideMark/>
          </w:tcPr>
          <w:p w14:paraId="158DAF61" w14:textId="6B6724AA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A29BD">
              <w:rPr>
                <w:rFonts w:ascii="Times New Roman" w:hAnsi="Times New Roman"/>
                <w:sz w:val="20"/>
                <w:szCs w:val="20"/>
              </w:rPr>
              <w:t>M</w:t>
            </w:r>
            <w:r>
              <w:rPr>
                <w:rFonts w:ascii="Times New Roman" w:hAnsi="Times New Roman"/>
                <w:sz w:val="20"/>
                <w:szCs w:val="20"/>
              </w:rPr>
              <w:t>odel</w:t>
            </w:r>
            <w:r w:rsidRPr="00FA29BD">
              <w:rPr>
                <w:rFonts w:ascii="Times New Roman" w:hAnsi="Times New Roman"/>
                <w:sz w:val="20"/>
                <w:szCs w:val="20"/>
              </w:rPr>
              <w:t xml:space="preserve"> 1</w:t>
            </w:r>
          </w:p>
        </w:tc>
        <w:tc>
          <w:tcPr>
            <w:tcW w:w="988" w:type="dxa"/>
            <w:tcBorders>
              <w:top w:val="single" w:sz="4" w:space="0" w:color="auto"/>
            </w:tcBorders>
            <w:hideMark/>
          </w:tcPr>
          <w:p w14:paraId="778DDCE6" w14:textId="70E9CBBE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2.</w:t>
            </w:r>
            <w:r w:rsidR="00FD1D47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hideMark/>
          </w:tcPr>
          <w:p w14:paraId="18605A65" w14:textId="5669B363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A29BD">
              <w:rPr>
                <w:rFonts w:ascii="Times New Roman" w:hAnsi="Times New Roman"/>
                <w:sz w:val="20"/>
                <w:szCs w:val="20"/>
              </w:rPr>
              <w:t>0.4</w:t>
            </w:r>
            <w:r w:rsidR="00FD1D47">
              <w:rPr>
                <w:rFonts w:ascii="Times New Roman" w:hAnsi="Times New Roman"/>
                <w:sz w:val="20"/>
                <w:szCs w:val="20"/>
              </w:rPr>
              <w:t>6</w:t>
            </w:r>
            <w:r w:rsidR="001E5F96" w:rsidRPr="001E5F96">
              <w:rPr>
                <w:rFonts w:ascii="Times New Roman" w:hAnsi="Times New Roman"/>
                <w:sz w:val="20"/>
                <w:szCs w:val="20"/>
              </w:rPr>
              <w:t>±</w:t>
            </w:r>
            <w:r w:rsidRPr="00FA29BD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3788B77" w14:textId="0CD12CAC" w:rsidR="00FA29BD" w:rsidRPr="00FA29BD" w:rsidRDefault="001E5F96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E5F96">
              <w:rPr>
                <w:rFonts w:ascii="Times New Roman" w:hAnsi="Times New Roman"/>
                <w:sz w:val="20"/>
                <w:szCs w:val="20"/>
              </w:rPr>
              <w:t>1</w:t>
            </w:r>
            <w:r w:rsidR="00FD1D47">
              <w:rPr>
                <w:rFonts w:ascii="Times New Roman" w:hAnsi="Times New Roman"/>
                <w:sz w:val="20"/>
                <w:szCs w:val="20"/>
              </w:rPr>
              <w:t>3</w:t>
            </w:r>
            <w:r w:rsidRPr="001E5F96">
              <w:rPr>
                <w:rFonts w:ascii="Times New Roman" w:hAnsi="Times New Roman"/>
                <w:sz w:val="20"/>
                <w:szCs w:val="20"/>
              </w:rPr>
              <w:t>.</w:t>
            </w:r>
            <w:r w:rsidR="00FD1D47">
              <w:rPr>
                <w:rFonts w:ascii="Times New Roman" w:hAnsi="Times New Roman"/>
                <w:sz w:val="20"/>
                <w:szCs w:val="20"/>
              </w:rPr>
              <w:t>2</w:t>
            </w:r>
            <w:r w:rsidRPr="001E5F96">
              <w:rPr>
                <w:rFonts w:ascii="Times New Roman" w:hAnsi="Times New Roman"/>
                <w:sz w:val="20"/>
                <w:szCs w:val="20"/>
              </w:rPr>
              <w:t>±4.</w:t>
            </w:r>
            <w:r w:rsidR="00FD1D47">
              <w:rPr>
                <w:rFonts w:ascii="Times New Roman" w:hAnsi="Times New Roman"/>
                <w:sz w:val="20"/>
                <w:szCs w:val="20"/>
              </w:rPr>
              <w:t>1Å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hideMark/>
          </w:tcPr>
          <w:p w14:paraId="028B259B" w14:textId="4E3411CE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8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hideMark/>
          </w:tcPr>
          <w:p w14:paraId="2F2E68D3" w14:textId="556E3E14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D1D47">
              <w:rPr>
                <w:rFonts w:ascii="Times New Roman" w:hAnsi="Times New Roman"/>
                <w:sz w:val="20"/>
                <w:szCs w:val="20"/>
              </w:rPr>
              <w:t>0.0410</w:t>
            </w:r>
          </w:p>
        </w:tc>
      </w:tr>
      <w:tr w:rsidR="00FA29BD" w:rsidRPr="00FA29BD" w14:paraId="6855E130" w14:textId="77777777" w:rsidTr="008517AD">
        <w:trPr>
          <w:jc w:val="center"/>
        </w:trPr>
        <w:tc>
          <w:tcPr>
            <w:tcW w:w="1192" w:type="dxa"/>
            <w:hideMark/>
          </w:tcPr>
          <w:p w14:paraId="453190FE" w14:textId="15DACB85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A29BD">
              <w:rPr>
                <w:rFonts w:ascii="Times New Roman" w:hAnsi="Times New Roman"/>
                <w:sz w:val="20"/>
                <w:szCs w:val="20"/>
              </w:rPr>
              <w:t>M</w:t>
            </w:r>
            <w:r>
              <w:rPr>
                <w:rFonts w:ascii="Times New Roman" w:hAnsi="Times New Roman"/>
                <w:sz w:val="20"/>
                <w:szCs w:val="20"/>
              </w:rPr>
              <w:t>odel</w:t>
            </w:r>
            <w:r w:rsidRPr="00FA29BD">
              <w:rPr>
                <w:rFonts w:ascii="Times New Roman" w:hAnsi="Times New Roman"/>
                <w:sz w:val="20"/>
                <w:szCs w:val="20"/>
              </w:rPr>
              <w:t xml:space="preserve"> 2</w:t>
            </w:r>
          </w:p>
        </w:tc>
        <w:tc>
          <w:tcPr>
            <w:tcW w:w="988" w:type="dxa"/>
            <w:hideMark/>
          </w:tcPr>
          <w:p w14:paraId="199447C1" w14:textId="0B442840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2.</w:t>
            </w:r>
            <w:r w:rsidR="00FD1D47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646" w:type="dxa"/>
          </w:tcPr>
          <w:p w14:paraId="689164AB" w14:textId="55512069" w:rsidR="00FA29BD" w:rsidRPr="00FA29BD" w:rsidRDefault="001A0FF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˗</w:t>
            </w:r>
          </w:p>
        </w:tc>
        <w:tc>
          <w:tcPr>
            <w:tcW w:w="1276" w:type="dxa"/>
          </w:tcPr>
          <w:p w14:paraId="2CCFDEBF" w14:textId="7F2581A5" w:rsidR="00FA29BD" w:rsidRPr="00FA29BD" w:rsidRDefault="001A0FF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˗</w:t>
            </w:r>
          </w:p>
        </w:tc>
        <w:tc>
          <w:tcPr>
            <w:tcW w:w="1418" w:type="dxa"/>
            <w:hideMark/>
          </w:tcPr>
          <w:p w14:paraId="3DA10B12" w14:textId="68865235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6</w:t>
            </w:r>
          </w:p>
        </w:tc>
        <w:tc>
          <w:tcPr>
            <w:tcW w:w="1559" w:type="dxa"/>
            <w:hideMark/>
          </w:tcPr>
          <w:p w14:paraId="66328887" w14:textId="47D9238A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D1D47">
              <w:rPr>
                <w:rFonts w:ascii="Times New Roman" w:hAnsi="Times New Roman"/>
                <w:sz w:val="20"/>
                <w:szCs w:val="20"/>
              </w:rPr>
              <w:t>0.0412</w:t>
            </w:r>
          </w:p>
        </w:tc>
      </w:tr>
      <w:tr w:rsidR="00FA29BD" w:rsidRPr="00FA29BD" w14:paraId="08A45264" w14:textId="77777777" w:rsidTr="008517AD">
        <w:trPr>
          <w:jc w:val="center"/>
        </w:trPr>
        <w:tc>
          <w:tcPr>
            <w:tcW w:w="1192" w:type="dxa"/>
            <w:hideMark/>
          </w:tcPr>
          <w:p w14:paraId="41ACD4CA" w14:textId="77851E64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A29BD">
              <w:rPr>
                <w:rFonts w:ascii="Times New Roman" w:hAnsi="Times New Roman"/>
                <w:sz w:val="20"/>
                <w:szCs w:val="20"/>
              </w:rPr>
              <w:t>M</w:t>
            </w:r>
            <w:r>
              <w:rPr>
                <w:rFonts w:ascii="Times New Roman" w:hAnsi="Times New Roman"/>
                <w:sz w:val="20"/>
                <w:szCs w:val="20"/>
              </w:rPr>
              <w:t>odel</w:t>
            </w:r>
            <w:r w:rsidRPr="00FA29BD">
              <w:rPr>
                <w:rFonts w:ascii="Times New Roman" w:hAnsi="Times New Roman"/>
                <w:sz w:val="20"/>
                <w:szCs w:val="20"/>
              </w:rPr>
              <w:t xml:space="preserve"> 3</w:t>
            </w:r>
          </w:p>
        </w:tc>
        <w:tc>
          <w:tcPr>
            <w:tcW w:w="988" w:type="dxa"/>
            <w:hideMark/>
          </w:tcPr>
          <w:p w14:paraId="1E6C27DF" w14:textId="59E20E88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  <w:r w:rsidR="00FD1D47">
              <w:rPr>
                <w:rFonts w:ascii="Times New Roman" w:hAnsi="Times New Roman"/>
                <w:sz w:val="20"/>
                <w:szCs w:val="20"/>
              </w:rPr>
              <w:t>2.35</w:t>
            </w:r>
          </w:p>
        </w:tc>
        <w:tc>
          <w:tcPr>
            <w:tcW w:w="1646" w:type="dxa"/>
          </w:tcPr>
          <w:p w14:paraId="36424B5D" w14:textId="76A577F4" w:rsidR="00FA29BD" w:rsidRPr="00FA29BD" w:rsidRDefault="001A0FF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˗</w:t>
            </w:r>
          </w:p>
        </w:tc>
        <w:tc>
          <w:tcPr>
            <w:tcW w:w="1276" w:type="dxa"/>
          </w:tcPr>
          <w:p w14:paraId="2851EEDA" w14:textId="5CEB9173" w:rsidR="00FA29BD" w:rsidRPr="00FA29BD" w:rsidRDefault="001A0FF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˗</w:t>
            </w:r>
          </w:p>
        </w:tc>
        <w:tc>
          <w:tcPr>
            <w:tcW w:w="1418" w:type="dxa"/>
            <w:hideMark/>
          </w:tcPr>
          <w:p w14:paraId="6A44E048" w14:textId="5DC6D5C0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4</w:t>
            </w:r>
          </w:p>
        </w:tc>
        <w:tc>
          <w:tcPr>
            <w:tcW w:w="1559" w:type="dxa"/>
            <w:hideMark/>
          </w:tcPr>
          <w:p w14:paraId="6F5D281C" w14:textId="28198A06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D1D47">
              <w:rPr>
                <w:rFonts w:ascii="Times New Roman" w:hAnsi="Times New Roman"/>
                <w:sz w:val="20"/>
                <w:szCs w:val="20"/>
              </w:rPr>
              <w:t>0.0322</w:t>
            </w:r>
          </w:p>
        </w:tc>
      </w:tr>
      <w:tr w:rsidR="00FA29BD" w:rsidRPr="00FA29BD" w14:paraId="4BAA9063" w14:textId="77777777" w:rsidTr="008517AD">
        <w:trPr>
          <w:jc w:val="center"/>
        </w:trPr>
        <w:tc>
          <w:tcPr>
            <w:tcW w:w="1192" w:type="dxa"/>
            <w:hideMark/>
          </w:tcPr>
          <w:p w14:paraId="22F98951" w14:textId="18B47F4B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A29BD">
              <w:rPr>
                <w:rFonts w:ascii="Times New Roman" w:hAnsi="Times New Roman"/>
                <w:sz w:val="20"/>
                <w:szCs w:val="20"/>
              </w:rPr>
              <w:t>M</w:t>
            </w:r>
            <w:r>
              <w:rPr>
                <w:rFonts w:ascii="Times New Roman" w:hAnsi="Times New Roman"/>
                <w:sz w:val="20"/>
                <w:szCs w:val="20"/>
              </w:rPr>
              <w:t>odel</w:t>
            </w:r>
            <w:r w:rsidRPr="00FA29BD">
              <w:rPr>
                <w:rFonts w:ascii="Times New Roman" w:hAnsi="Times New Roman"/>
                <w:sz w:val="20"/>
                <w:szCs w:val="20"/>
              </w:rPr>
              <w:t xml:space="preserve"> 4</w:t>
            </w:r>
          </w:p>
        </w:tc>
        <w:tc>
          <w:tcPr>
            <w:tcW w:w="988" w:type="dxa"/>
            <w:hideMark/>
          </w:tcPr>
          <w:p w14:paraId="5A15AABC" w14:textId="75766650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  <w:r w:rsidR="00FD1D47">
              <w:rPr>
                <w:rFonts w:ascii="Times New Roman" w:hAnsi="Times New Roman"/>
                <w:sz w:val="20"/>
                <w:szCs w:val="20"/>
              </w:rPr>
              <w:t>4.11</w:t>
            </w:r>
          </w:p>
        </w:tc>
        <w:tc>
          <w:tcPr>
            <w:tcW w:w="1646" w:type="dxa"/>
          </w:tcPr>
          <w:p w14:paraId="0C43E4FD" w14:textId="44F7C626" w:rsidR="00FA29BD" w:rsidRPr="00FA29BD" w:rsidRDefault="001A0FF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˗</w:t>
            </w:r>
          </w:p>
        </w:tc>
        <w:tc>
          <w:tcPr>
            <w:tcW w:w="1276" w:type="dxa"/>
          </w:tcPr>
          <w:p w14:paraId="23B46699" w14:textId="5437C204" w:rsidR="00FA29BD" w:rsidRPr="00FA29BD" w:rsidRDefault="001A0FF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˗</w:t>
            </w:r>
          </w:p>
        </w:tc>
        <w:tc>
          <w:tcPr>
            <w:tcW w:w="1418" w:type="dxa"/>
            <w:hideMark/>
          </w:tcPr>
          <w:p w14:paraId="5AD0C742" w14:textId="00CF9B0E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2</w:t>
            </w:r>
          </w:p>
        </w:tc>
        <w:tc>
          <w:tcPr>
            <w:tcW w:w="1559" w:type="dxa"/>
            <w:hideMark/>
          </w:tcPr>
          <w:p w14:paraId="16791A5A" w14:textId="0AB8471E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D1D47">
              <w:rPr>
                <w:rFonts w:ascii="Times New Roman" w:hAnsi="Times New Roman"/>
                <w:sz w:val="20"/>
                <w:szCs w:val="20"/>
              </w:rPr>
              <w:t>0.0055</w:t>
            </w:r>
          </w:p>
        </w:tc>
      </w:tr>
      <w:tr w:rsidR="00FA29BD" w:rsidRPr="00FA29BD" w14:paraId="6FADA6FE" w14:textId="77777777" w:rsidTr="008517AD">
        <w:trPr>
          <w:jc w:val="center"/>
        </w:trPr>
        <w:tc>
          <w:tcPr>
            <w:tcW w:w="1192" w:type="dxa"/>
            <w:tcBorders>
              <w:bottom w:val="single" w:sz="4" w:space="0" w:color="auto"/>
            </w:tcBorders>
            <w:hideMark/>
          </w:tcPr>
          <w:p w14:paraId="6971FF21" w14:textId="696B4C93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A29BD">
              <w:rPr>
                <w:rFonts w:ascii="Times New Roman" w:hAnsi="Times New Roman"/>
                <w:sz w:val="20"/>
                <w:szCs w:val="20"/>
              </w:rPr>
              <w:t>M</w:t>
            </w:r>
            <w:r>
              <w:rPr>
                <w:rFonts w:ascii="Times New Roman" w:hAnsi="Times New Roman"/>
                <w:sz w:val="20"/>
                <w:szCs w:val="20"/>
              </w:rPr>
              <w:t>odel</w:t>
            </w:r>
            <w:r w:rsidRPr="00FA29BD">
              <w:rPr>
                <w:rFonts w:ascii="Times New Roman" w:hAnsi="Times New Roman"/>
                <w:sz w:val="20"/>
                <w:szCs w:val="20"/>
              </w:rPr>
              <w:t xml:space="preserve"> 5</w:t>
            </w:r>
          </w:p>
        </w:tc>
        <w:tc>
          <w:tcPr>
            <w:tcW w:w="988" w:type="dxa"/>
            <w:tcBorders>
              <w:bottom w:val="single" w:sz="4" w:space="0" w:color="auto"/>
            </w:tcBorders>
            <w:hideMark/>
          </w:tcPr>
          <w:p w14:paraId="555574AC" w14:textId="7A230070" w:rsidR="00FA29BD" w:rsidRPr="00FA29BD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  <w:r w:rsidR="00FD1D47">
              <w:rPr>
                <w:rFonts w:ascii="Times New Roman" w:hAnsi="Times New Roman"/>
                <w:sz w:val="20"/>
                <w:szCs w:val="20"/>
              </w:rPr>
              <w:t>4.12</w:t>
            </w:r>
          </w:p>
        </w:tc>
        <w:tc>
          <w:tcPr>
            <w:tcW w:w="1646" w:type="dxa"/>
            <w:tcBorders>
              <w:bottom w:val="single" w:sz="4" w:space="0" w:color="auto"/>
            </w:tcBorders>
          </w:tcPr>
          <w:p w14:paraId="4A69C29A" w14:textId="7079790B" w:rsidR="00FA29BD" w:rsidRPr="00FA29BD" w:rsidRDefault="001A0FF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˗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65B58CC" w14:textId="7A1AFA1A" w:rsidR="00FA29BD" w:rsidRPr="00FA29BD" w:rsidRDefault="001A0FFD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˗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hideMark/>
          </w:tcPr>
          <w:p w14:paraId="096A758F" w14:textId="2E725944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  <w:r w:rsidR="001E5F9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hideMark/>
          </w:tcPr>
          <w:p w14:paraId="542CB48F" w14:textId="7E0CDCEA" w:rsidR="00FA29BD" w:rsidRPr="00FA29BD" w:rsidRDefault="00FD1D47" w:rsidP="00072E4A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D1D47">
              <w:rPr>
                <w:rFonts w:ascii="Times New Roman" w:hAnsi="Times New Roman"/>
                <w:sz w:val="20"/>
                <w:szCs w:val="20"/>
              </w:rPr>
              <w:t>0.0055</w:t>
            </w:r>
          </w:p>
        </w:tc>
      </w:tr>
    </w:tbl>
    <w:p w14:paraId="03831645" w14:textId="77777777" w:rsidR="00FA29BD" w:rsidRDefault="00FA29BD" w:rsidP="00072E4A">
      <w:pPr>
        <w:spacing w:after="20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14:paraId="4A81C77B" w14:textId="706925DC" w:rsidR="00F20C8C" w:rsidRDefault="00F20C8C" w:rsidP="00072E4A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FA29BD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Table S</w:t>
      </w:r>
      <w:r w:rsidR="000A2A71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6</w:t>
      </w:r>
      <w:r w:rsidRPr="00FA29BD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.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  <w:r w:rsidRPr="00F20C8C">
        <w:rPr>
          <w:rFonts w:ascii="Times New Roman" w:hAnsi="Times New Roman" w:cs="Times New Roman"/>
          <w:sz w:val="24"/>
          <w:szCs w:val="24"/>
          <w:lang w:eastAsia="en-US"/>
        </w:rPr>
        <w:t xml:space="preserve">Structure </w:t>
      </w:r>
      <w:r>
        <w:rPr>
          <w:rFonts w:ascii="Times New Roman" w:hAnsi="Times New Roman" w:cs="Times New Roman"/>
          <w:sz w:val="24"/>
          <w:szCs w:val="24"/>
          <w:lang w:eastAsia="en-US"/>
        </w:rPr>
        <w:t>i</w:t>
      </w:r>
      <w:r w:rsidRPr="00F20C8C">
        <w:rPr>
          <w:rFonts w:ascii="Times New Roman" w:hAnsi="Times New Roman" w:cs="Times New Roman"/>
          <w:sz w:val="24"/>
          <w:szCs w:val="24"/>
          <w:lang w:eastAsia="en-US"/>
        </w:rPr>
        <w:t>nformation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of 5 refined models </w:t>
      </w:r>
      <w:r w:rsidR="008517AD">
        <w:rPr>
          <w:rFonts w:ascii="Times New Roman" w:hAnsi="Times New Roman" w:cs="Times New Roman"/>
          <w:sz w:val="24"/>
          <w:szCs w:val="24"/>
          <w:lang w:eastAsia="en-US"/>
        </w:rPr>
        <w:t>obtained from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GalaxyRefine.</w:t>
      </w:r>
    </w:p>
    <w:tbl>
      <w:tblPr>
        <w:tblStyle w:val="TableGrid2"/>
        <w:tblW w:w="7501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3"/>
        <w:gridCol w:w="1134"/>
        <w:gridCol w:w="992"/>
        <w:gridCol w:w="1276"/>
        <w:gridCol w:w="850"/>
        <w:gridCol w:w="1134"/>
        <w:gridCol w:w="992"/>
      </w:tblGrid>
      <w:tr w:rsidR="00FA29BD" w:rsidRPr="00506C0E" w14:paraId="3B7EFF78" w14:textId="77777777" w:rsidTr="00B04944">
        <w:trPr>
          <w:jc w:val="center"/>
        </w:trPr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55F6CA5" w14:textId="77777777" w:rsidR="00FA29BD" w:rsidRPr="00506C0E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bookmarkStart w:id="6" w:name="_Hlk160491442"/>
            <w:r w:rsidRPr="00506C0E">
              <w:rPr>
                <w:rFonts w:ascii="Times New Roman" w:hAnsi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8D7C66B" w14:textId="77777777" w:rsidR="00FA29BD" w:rsidRPr="00506C0E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06C0E">
              <w:rPr>
                <w:rFonts w:ascii="Times New Roman" w:hAnsi="Times New Roman"/>
                <w:b/>
                <w:bCs/>
                <w:sz w:val="20"/>
                <w:szCs w:val="20"/>
              </w:rPr>
              <w:t>GDT-H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8E3AD7E" w14:textId="77777777" w:rsidR="00FA29BD" w:rsidRPr="00506C0E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06C0E">
              <w:rPr>
                <w:rFonts w:ascii="Times New Roman" w:hAnsi="Times New Roman"/>
                <w:b/>
                <w:bCs/>
                <w:sz w:val="20"/>
                <w:szCs w:val="20"/>
              </w:rPr>
              <w:t>RMSD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183A492" w14:textId="77777777" w:rsidR="00FA29BD" w:rsidRPr="00506C0E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06C0E">
              <w:rPr>
                <w:rFonts w:ascii="Times New Roman" w:hAnsi="Times New Roman"/>
                <w:b/>
                <w:bCs/>
                <w:sz w:val="20"/>
                <w:szCs w:val="20"/>
              </w:rPr>
              <w:t>MolProbity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24D6129" w14:textId="77777777" w:rsidR="00FA29BD" w:rsidRPr="00506C0E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06C0E">
              <w:rPr>
                <w:rFonts w:ascii="Times New Roman" w:hAnsi="Times New Roman"/>
                <w:b/>
                <w:bCs/>
                <w:sz w:val="20"/>
                <w:szCs w:val="20"/>
              </w:rPr>
              <w:t>Clash scor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D953FDB" w14:textId="77777777" w:rsidR="00FA29BD" w:rsidRPr="00506C0E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06C0E">
              <w:rPr>
                <w:rFonts w:ascii="Times New Roman" w:hAnsi="Times New Roman"/>
                <w:b/>
                <w:bCs/>
                <w:sz w:val="20"/>
                <w:szCs w:val="20"/>
              </w:rPr>
              <w:t>Poor rotamer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1BF85DB" w14:textId="77777777" w:rsidR="00FA29BD" w:rsidRPr="00506C0E" w:rsidRDefault="00FA29BD" w:rsidP="00072E4A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06C0E">
              <w:rPr>
                <w:rFonts w:ascii="Times New Roman" w:hAnsi="Times New Roman"/>
                <w:b/>
                <w:bCs/>
                <w:sz w:val="20"/>
                <w:szCs w:val="20"/>
              </w:rPr>
              <w:t>Rama favored</w:t>
            </w:r>
          </w:p>
        </w:tc>
      </w:tr>
      <w:tr w:rsidR="00506C0E" w:rsidRPr="00506C0E" w14:paraId="7E345E48" w14:textId="77777777" w:rsidTr="00B04944">
        <w:trPr>
          <w:jc w:val="center"/>
        </w:trPr>
        <w:tc>
          <w:tcPr>
            <w:tcW w:w="1123" w:type="dxa"/>
            <w:tcBorders>
              <w:top w:val="single" w:sz="4" w:space="0" w:color="auto"/>
            </w:tcBorders>
          </w:tcPr>
          <w:p w14:paraId="121B816D" w14:textId="38B3F6BC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  <w:vertAlign w:val="superscript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Initial</w:t>
            </w:r>
            <w:r>
              <w:rPr>
                <w:rFonts w:ascii="Times New Roman" w:hAnsi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440FC7A" w14:textId="404432AB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1.000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C22B1E9" w14:textId="4B0700FF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000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A0FE61A" w14:textId="2362D751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3.097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EFB3E99" w14:textId="4D9C9919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7.6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79D548A" w14:textId="1B31E297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13.1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79C10D9E" w14:textId="024E9A57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71.3</w:t>
            </w:r>
          </w:p>
        </w:tc>
      </w:tr>
      <w:tr w:rsidR="00506C0E" w:rsidRPr="00506C0E" w14:paraId="3FE857DF" w14:textId="77777777" w:rsidTr="00B04944">
        <w:trPr>
          <w:jc w:val="center"/>
        </w:trPr>
        <w:tc>
          <w:tcPr>
            <w:tcW w:w="1123" w:type="dxa"/>
            <w:hideMark/>
          </w:tcPr>
          <w:p w14:paraId="3A11E1F9" w14:textId="00038B49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MODEL 1</w:t>
            </w:r>
          </w:p>
        </w:tc>
        <w:tc>
          <w:tcPr>
            <w:tcW w:w="1134" w:type="dxa"/>
            <w:hideMark/>
          </w:tcPr>
          <w:p w14:paraId="5B16E3FF" w14:textId="4A45A39A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9218</w:t>
            </w:r>
          </w:p>
        </w:tc>
        <w:tc>
          <w:tcPr>
            <w:tcW w:w="992" w:type="dxa"/>
            <w:hideMark/>
          </w:tcPr>
          <w:p w14:paraId="1835A5F9" w14:textId="25D858A8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483</w:t>
            </w:r>
          </w:p>
        </w:tc>
        <w:tc>
          <w:tcPr>
            <w:tcW w:w="1276" w:type="dxa"/>
            <w:hideMark/>
          </w:tcPr>
          <w:p w14:paraId="5D2D105B" w14:textId="32A69A7B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2.321</w:t>
            </w:r>
          </w:p>
        </w:tc>
        <w:tc>
          <w:tcPr>
            <w:tcW w:w="850" w:type="dxa"/>
            <w:hideMark/>
          </w:tcPr>
          <w:p w14:paraId="24D9572A" w14:textId="434A8863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16.8</w:t>
            </w:r>
          </w:p>
        </w:tc>
        <w:tc>
          <w:tcPr>
            <w:tcW w:w="1134" w:type="dxa"/>
            <w:hideMark/>
          </w:tcPr>
          <w:p w14:paraId="40F1B382" w14:textId="65E73713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  <w:tc>
          <w:tcPr>
            <w:tcW w:w="992" w:type="dxa"/>
            <w:hideMark/>
          </w:tcPr>
          <w:p w14:paraId="1380667C" w14:textId="038522AA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88.2</w:t>
            </w:r>
          </w:p>
        </w:tc>
      </w:tr>
      <w:tr w:rsidR="00506C0E" w:rsidRPr="00506C0E" w14:paraId="3DD66613" w14:textId="77777777" w:rsidTr="00B04944">
        <w:trPr>
          <w:jc w:val="center"/>
        </w:trPr>
        <w:tc>
          <w:tcPr>
            <w:tcW w:w="1123" w:type="dxa"/>
            <w:hideMark/>
          </w:tcPr>
          <w:p w14:paraId="4F7FE206" w14:textId="0F0751AE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MODEL 2</w:t>
            </w:r>
          </w:p>
        </w:tc>
        <w:tc>
          <w:tcPr>
            <w:tcW w:w="1134" w:type="dxa"/>
            <w:hideMark/>
          </w:tcPr>
          <w:p w14:paraId="780EDC1D" w14:textId="5A5B0D8F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9314</w:t>
            </w:r>
          </w:p>
        </w:tc>
        <w:tc>
          <w:tcPr>
            <w:tcW w:w="992" w:type="dxa"/>
            <w:hideMark/>
          </w:tcPr>
          <w:p w14:paraId="6D1F3FDD" w14:textId="6C7DFD30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459</w:t>
            </w:r>
          </w:p>
        </w:tc>
        <w:tc>
          <w:tcPr>
            <w:tcW w:w="1276" w:type="dxa"/>
            <w:hideMark/>
          </w:tcPr>
          <w:p w14:paraId="62E200E3" w14:textId="63A177EA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2.260</w:t>
            </w:r>
          </w:p>
        </w:tc>
        <w:tc>
          <w:tcPr>
            <w:tcW w:w="850" w:type="dxa"/>
            <w:hideMark/>
          </w:tcPr>
          <w:p w14:paraId="1348EB32" w14:textId="51545799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16.1</w:t>
            </w:r>
          </w:p>
        </w:tc>
        <w:tc>
          <w:tcPr>
            <w:tcW w:w="1134" w:type="dxa"/>
            <w:hideMark/>
          </w:tcPr>
          <w:p w14:paraId="6F7391C3" w14:textId="4DCF09C7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  <w:tc>
          <w:tcPr>
            <w:tcW w:w="992" w:type="dxa"/>
            <w:hideMark/>
          </w:tcPr>
          <w:p w14:paraId="3FABD34F" w14:textId="79448063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89.9</w:t>
            </w:r>
          </w:p>
        </w:tc>
      </w:tr>
      <w:tr w:rsidR="00506C0E" w:rsidRPr="00506C0E" w14:paraId="471746DD" w14:textId="77777777" w:rsidTr="00B04944">
        <w:trPr>
          <w:jc w:val="center"/>
        </w:trPr>
        <w:tc>
          <w:tcPr>
            <w:tcW w:w="1123" w:type="dxa"/>
            <w:hideMark/>
          </w:tcPr>
          <w:p w14:paraId="6516C1B7" w14:textId="605354BF" w:rsidR="00506C0E" w:rsidRPr="00601D36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01D36">
              <w:rPr>
                <w:rFonts w:ascii="Times New Roman" w:hAnsi="Times New Roman"/>
                <w:sz w:val="20"/>
                <w:szCs w:val="20"/>
              </w:rPr>
              <w:t>MODEL 3</w:t>
            </w:r>
          </w:p>
        </w:tc>
        <w:tc>
          <w:tcPr>
            <w:tcW w:w="1134" w:type="dxa"/>
            <w:hideMark/>
          </w:tcPr>
          <w:p w14:paraId="35126904" w14:textId="76D1E61B" w:rsidR="00506C0E" w:rsidRPr="00601D36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01D36">
              <w:rPr>
                <w:rFonts w:ascii="Times New Roman" w:hAnsi="Times New Roman"/>
                <w:sz w:val="20"/>
                <w:szCs w:val="20"/>
              </w:rPr>
              <w:t>0.9399</w:t>
            </w:r>
          </w:p>
        </w:tc>
        <w:tc>
          <w:tcPr>
            <w:tcW w:w="992" w:type="dxa"/>
            <w:hideMark/>
          </w:tcPr>
          <w:p w14:paraId="1E5388A2" w14:textId="521588AF" w:rsidR="00506C0E" w:rsidRPr="00601D36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01D36">
              <w:rPr>
                <w:rFonts w:ascii="Times New Roman" w:hAnsi="Times New Roman"/>
                <w:sz w:val="20"/>
                <w:szCs w:val="20"/>
              </w:rPr>
              <w:t>0.448</w:t>
            </w:r>
          </w:p>
        </w:tc>
        <w:tc>
          <w:tcPr>
            <w:tcW w:w="1276" w:type="dxa"/>
            <w:hideMark/>
          </w:tcPr>
          <w:p w14:paraId="05AD81F3" w14:textId="156AA371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2.390</w:t>
            </w:r>
          </w:p>
        </w:tc>
        <w:tc>
          <w:tcPr>
            <w:tcW w:w="850" w:type="dxa"/>
            <w:hideMark/>
          </w:tcPr>
          <w:p w14:paraId="6C5F0B9C" w14:textId="042CD445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17.1</w:t>
            </w:r>
          </w:p>
        </w:tc>
        <w:tc>
          <w:tcPr>
            <w:tcW w:w="1134" w:type="dxa"/>
            <w:hideMark/>
          </w:tcPr>
          <w:p w14:paraId="154D52B1" w14:textId="68A48853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1.3</w:t>
            </w:r>
          </w:p>
        </w:tc>
        <w:tc>
          <w:tcPr>
            <w:tcW w:w="992" w:type="dxa"/>
            <w:hideMark/>
          </w:tcPr>
          <w:p w14:paraId="5269FCE2" w14:textId="4E4DA941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88.9</w:t>
            </w:r>
          </w:p>
        </w:tc>
      </w:tr>
      <w:tr w:rsidR="00506C0E" w:rsidRPr="00506C0E" w14:paraId="48EFD91B" w14:textId="77777777" w:rsidTr="00B04944">
        <w:trPr>
          <w:jc w:val="center"/>
        </w:trPr>
        <w:tc>
          <w:tcPr>
            <w:tcW w:w="1123" w:type="dxa"/>
            <w:hideMark/>
          </w:tcPr>
          <w:p w14:paraId="6306612D" w14:textId="35FCEE7C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MODEL 4</w:t>
            </w:r>
          </w:p>
        </w:tc>
        <w:tc>
          <w:tcPr>
            <w:tcW w:w="1134" w:type="dxa"/>
            <w:hideMark/>
          </w:tcPr>
          <w:p w14:paraId="06CAF3D6" w14:textId="4EE4C509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9314</w:t>
            </w:r>
          </w:p>
        </w:tc>
        <w:tc>
          <w:tcPr>
            <w:tcW w:w="992" w:type="dxa"/>
            <w:hideMark/>
          </w:tcPr>
          <w:p w14:paraId="32F90F37" w14:textId="5EC3E1DB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464</w:t>
            </w:r>
          </w:p>
        </w:tc>
        <w:tc>
          <w:tcPr>
            <w:tcW w:w="1276" w:type="dxa"/>
            <w:hideMark/>
          </w:tcPr>
          <w:p w14:paraId="17C98CD8" w14:textId="2A2B329E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2.309</w:t>
            </w:r>
          </w:p>
        </w:tc>
        <w:tc>
          <w:tcPr>
            <w:tcW w:w="850" w:type="dxa"/>
            <w:hideMark/>
          </w:tcPr>
          <w:p w14:paraId="2A2D0879" w14:textId="31618106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15.8</w:t>
            </w:r>
          </w:p>
        </w:tc>
        <w:tc>
          <w:tcPr>
            <w:tcW w:w="1134" w:type="dxa"/>
            <w:hideMark/>
          </w:tcPr>
          <w:p w14:paraId="1CAAC0CF" w14:textId="7760BCA1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1.1</w:t>
            </w:r>
          </w:p>
        </w:tc>
        <w:tc>
          <w:tcPr>
            <w:tcW w:w="992" w:type="dxa"/>
            <w:hideMark/>
          </w:tcPr>
          <w:p w14:paraId="5DB3772D" w14:textId="60637F3E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88.9</w:t>
            </w:r>
          </w:p>
        </w:tc>
      </w:tr>
      <w:tr w:rsidR="00506C0E" w:rsidRPr="00506C0E" w14:paraId="6E02A00B" w14:textId="77777777" w:rsidTr="00B04944">
        <w:trPr>
          <w:jc w:val="center"/>
        </w:trPr>
        <w:tc>
          <w:tcPr>
            <w:tcW w:w="1123" w:type="dxa"/>
            <w:tcBorders>
              <w:bottom w:val="single" w:sz="4" w:space="0" w:color="auto"/>
            </w:tcBorders>
            <w:hideMark/>
          </w:tcPr>
          <w:p w14:paraId="3468BFE5" w14:textId="1FA7693A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MODEL 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31967AED" w14:textId="6A731D7C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931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hideMark/>
          </w:tcPr>
          <w:p w14:paraId="74F69B8E" w14:textId="55ACBAA2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46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hideMark/>
          </w:tcPr>
          <w:p w14:paraId="33BA7F09" w14:textId="0C08EE52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2.27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hideMark/>
          </w:tcPr>
          <w:p w14:paraId="14A85E34" w14:textId="437D9FE1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15.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1A32B3E1" w14:textId="3FC118A6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hideMark/>
          </w:tcPr>
          <w:p w14:paraId="262B810D" w14:textId="1472213D" w:rsidR="00506C0E" w:rsidRPr="00506C0E" w:rsidRDefault="00506C0E" w:rsidP="00506C0E">
            <w:pPr>
              <w:spacing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06C0E">
              <w:rPr>
                <w:rFonts w:ascii="Times New Roman" w:hAnsi="Times New Roman"/>
                <w:sz w:val="20"/>
                <w:szCs w:val="20"/>
              </w:rPr>
              <w:t>88.8</w:t>
            </w:r>
          </w:p>
        </w:tc>
      </w:tr>
    </w:tbl>
    <w:bookmarkEnd w:id="6"/>
    <w:p w14:paraId="17ABE081" w14:textId="4D9A8D08" w:rsidR="00FA29BD" w:rsidRPr="00F20E92" w:rsidRDefault="008517AD" w:rsidP="00072E4A">
      <w:pPr>
        <w:spacing w:after="200" w:line="480" w:lineRule="auto"/>
        <w:jc w:val="both"/>
        <w:rPr>
          <w:rFonts w:ascii="Times New Roman" w:hAnsi="Times New Roman" w:cs="Times New Roman"/>
          <w:sz w:val="20"/>
          <w:szCs w:val="20"/>
          <w:lang w:eastAsia="en-US"/>
        </w:rPr>
      </w:pPr>
      <w:r w:rsidRPr="00F20E92">
        <w:rPr>
          <w:rFonts w:ascii="Times New Roman" w:hAnsi="Times New Roman" w:cs="Times New Roman"/>
          <w:b/>
          <w:bCs/>
          <w:sz w:val="20"/>
          <w:szCs w:val="20"/>
          <w:vertAlign w:val="superscript"/>
          <w:lang w:eastAsia="en-US"/>
        </w:rPr>
        <w:t>*</w:t>
      </w:r>
      <w:r w:rsidRPr="00F20E92">
        <w:rPr>
          <w:rFonts w:ascii="Times New Roman" w:hAnsi="Times New Roman" w:cs="Times New Roman"/>
          <w:sz w:val="20"/>
          <w:szCs w:val="20"/>
          <w:lang w:eastAsia="en-US"/>
        </w:rPr>
        <w:t xml:space="preserve">Initial is </w:t>
      </w:r>
      <w:r w:rsidR="00F20E92" w:rsidRPr="00F20E92">
        <w:rPr>
          <w:rFonts w:ascii="Times New Roman" w:hAnsi="Times New Roman" w:cs="Times New Roman"/>
          <w:sz w:val="20"/>
          <w:szCs w:val="20"/>
          <w:lang w:eastAsia="en-US"/>
        </w:rPr>
        <w:t xml:space="preserve">the 3D </w:t>
      </w:r>
      <w:r w:rsidRPr="00F20E92">
        <w:rPr>
          <w:rFonts w:ascii="Times New Roman" w:hAnsi="Times New Roman" w:cs="Times New Roman"/>
          <w:sz w:val="20"/>
          <w:szCs w:val="20"/>
          <w:lang w:eastAsia="en-US"/>
        </w:rPr>
        <w:t>structure</w:t>
      </w:r>
      <w:r w:rsidR="00F20E92" w:rsidRPr="00F20E92">
        <w:rPr>
          <w:rFonts w:ascii="Times New Roman" w:hAnsi="Times New Roman" w:cs="Times New Roman"/>
          <w:sz w:val="20"/>
          <w:szCs w:val="20"/>
          <w:lang w:eastAsia="en-US"/>
        </w:rPr>
        <w:t xml:space="preserve"> which was predicted by I-TASSER (</w:t>
      </w:r>
      <w:r w:rsidR="00506C0E">
        <w:rPr>
          <w:rFonts w:ascii="Times New Roman" w:hAnsi="Times New Roman" w:cs="Times New Roman"/>
          <w:sz w:val="20"/>
          <w:szCs w:val="20"/>
          <w:lang w:eastAsia="en-US"/>
        </w:rPr>
        <w:t>M</w:t>
      </w:r>
      <w:r w:rsidR="00F20E92" w:rsidRPr="00F20E92">
        <w:rPr>
          <w:rFonts w:ascii="Times New Roman" w:hAnsi="Times New Roman" w:cs="Times New Roman"/>
          <w:sz w:val="20"/>
          <w:szCs w:val="20"/>
          <w:lang w:eastAsia="en-US"/>
        </w:rPr>
        <w:t xml:space="preserve">odel </w:t>
      </w:r>
      <w:r w:rsidR="001553AF">
        <w:rPr>
          <w:rFonts w:ascii="Times New Roman" w:hAnsi="Times New Roman" w:cs="Times New Roman"/>
          <w:sz w:val="20"/>
          <w:szCs w:val="20"/>
          <w:lang w:eastAsia="en-US"/>
        </w:rPr>
        <w:t>3</w:t>
      </w:r>
      <w:r w:rsidR="00F20E92" w:rsidRPr="00F20E92">
        <w:rPr>
          <w:rFonts w:ascii="Times New Roman" w:hAnsi="Times New Roman" w:cs="Times New Roman"/>
          <w:sz w:val="20"/>
          <w:szCs w:val="20"/>
          <w:lang w:eastAsia="en-US"/>
        </w:rPr>
        <w:t>).</w:t>
      </w:r>
    </w:p>
    <w:bookmarkEnd w:id="4"/>
    <w:p w14:paraId="62016C3D" w14:textId="77777777" w:rsidR="006316B5" w:rsidRPr="00C8148F" w:rsidRDefault="006316B5" w:rsidP="00072E4A">
      <w:pPr>
        <w:jc w:val="both"/>
        <w:rPr>
          <w:sz w:val="24"/>
          <w:szCs w:val="24"/>
        </w:rPr>
      </w:pPr>
    </w:p>
    <w:p w14:paraId="4F71A426" w14:textId="77777777" w:rsidR="006316B5" w:rsidRPr="00C8148F" w:rsidRDefault="006316B5" w:rsidP="00072E4A">
      <w:pPr>
        <w:jc w:val="both"/>
        <w:rPr>
          <w:sz w:val="24"/>
          <w:szCs w:val="24"/>
        </w:rPr>
      </w:pPr>
    </w:p>
    <w:sectPr w:rsidR="006316B5" w:rsidRPr="00C8148F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A09DC2" w14:textId="77777777" w:rsidR="00365445" w:rsidRDefault="00365445" w:rsidP="00201D20">
      <w:pPr>
        <w:spacing w:after="0" w:line="240" w:lineRule="auto"/>
      </w:pPr>
      <w:r>
        <w:separator/>
      </w:r>
    </w:p>
  </w:endnote>
  <w:endnote w:type="continuationSeparator" w:id="0">
    <w:p w14:paraId="4C413112" w14:textId="77777777" w:rsidR="00365445" w:rsidRDefault="00365445" w:rsidP="00201D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50263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FC38C" w14:textId="2D7C6A09" w:rsidR="00201D20" w:rsidRDefault="00201D20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C2BE61" w14:textId="77777777" w:rsidR="00201D20" w:rsidRDefault="00201D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5F11F0" w14:textId="77777777" w:rsidR="00365445" w:rsidRDefault="00365445" w:rsidP="00201D20">
      <w:pPr>
        <w:spacing w:after="0" w:line="240" w:lineRule="auto"/>
      </w:pPr>
      <w:r>
        <w:separator/>
      </w:r>
    </w:p>
  </w:footnote>
  <w:footnote w:type="continuationSeparator" w:id="0">
    <w:p w14:paraId="5BEAFECC" w14:textId="77777777" w:rsidR="00365445" w:rsidRDefault="00365445" w:rsidP="00201D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333D30"/>
    <w:multiLevelType w:val="hybridMultilevel"/>
    <w:tmpl w:val="41688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91ABD"/>
    <w:multiLevelType w:val="hybridMultilevel"/>
    <w:tmpl w:val="D5AE2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76632"/>
    <w:multiLevelType w:val="hybridMultilevel"/>
    <w:tmpl w:val="B79C6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176927">
    <w:abstractNumId w:val="0"/>
  </w:num>
  <w:num w:numId="2" w16cid:durableId="1484855432">
    <w:abstractNumId w:val="2"/>
  </w:num>
  <w:num w:numId="3" w16cid:durableId="14969919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LSwMDQ3MTE3NjZT0lEKTi0uzszPAykwMqwFAMRXgEAtAAAA"/>
  </w:docVars>
  <w:rsids>
    <w:rsidRoot w:val="006316B5"/>
    <w:rsid w:val="00072E4A"/>
    <w:rsid w:val="000A2A71"/>
    <w:rsid w:val="000A602E"/>
    <w:rsid w:val="00105996"/>
    <w:rsid w:val="001467DF"/>
    <w:rsid w:val="001553AF"/>
    <w:rsid w:val="001A0FFD"/>
    <w:rsid w:val="001B2268"/>
    <w:rsid w:val="001D2D30"/>
    <w:rsid w:val="001E5F96"/>
    <w:rsid w:val="00201D20"/>
    <w:rsid w:val="00214A7D"/>
    <w:rsid w:val="00224F3C"/>
    <w:rsid w:val="002525D9"/>
    <w:rsid w:val="00264E49"/>
    <w:rsid w:val="002C3589"/>
    <w:rsid w:val="002D1A85"/>
    <w:rsid w:val="00365445"/>
    <w:rsid w:val="00385BD3"/>
    <w:rsid w:val="003C7567"/>
    <w:rsid w:val="003E158B"/>
    <w:rsid w:val="003E6044"/>
    <w:rsid w:val="00443D6E"/>
    <w:rsid w:val="0047466F"/>
    <w:rsid w:val="00476617"/>
    <w:rsid w:val="00490539"/>
    <w:rsid w:val="004D4414"/>
    <w:rsid w:val="00506C0E"/>
    <w:rsid w:val="005367BB"/>
    <w:rsid w:val="00555AC9"/>
    <w:rsid w:val="00567C46"/>
    <w:rsid w:val="00576596"/>
    <w:rsid w:val="005C1ABC"/>
    <w:rsid w:val="005F7081"/>
    <w:rsid w:val="00601D36"/>
    <w:rsid w:val="006316B5"/>
    <w:rsid w:val="00653D4B"/>
    <w:rsid w:val="00671B6C"/>
    <w:rsid w:val="006C4A5B"/>
    <w:rsid w:val="007101E4"/>
    <w:rsid w:val="00710CAD"/>
    <w:rsid w:val="00713715"/>
    <w:rsid w:val="00750BBF"/>
    <w:rsid w:val="00784644"/>
    <w:rsid w:val="0078677C"/>
    <w:rsid w:val="00797902"/>
    <w:rsid w:val="007F51DA"/>
    <w:rsid w:val="008325B1"/>
    <w:rsid w:val="008517AD"/>
    <w:rsid w:val="008813CF"/>
    <w:rsid w:val="008E5263"/>
    <w:rsid w:val="008F2EA4"/>
    <w:rsid w:val="00926D05"/>
    <w:rsid w:val="00947AB3"/>
    <w:rsid w:val="00953B70"/>
    <w:rsid w:val="009A2EA5"/>
    <w:rsid w:val="009E1B0E"/>
    <w:rsid w:val="009E6C2E"/>
    <w:rsid w:val="00A02514"/>
    <w:rsid w:val="00A86E6E"/>
    <w:rsid w:val="00A90E73"/>
    <w:rsid w:val="00A92B47"/>
    <w:rsid w:val="00AF7245"/>
    <w:rsid w:val="00B54268"/>
    <w:rsid w:val="00B852AF"/>
    <w:rsid w:val="00B92C09"/>
    <w:rsid w:val="00C03C42"/>
    <w:rsid w:val="00C16B16"/>
    <w:rsid w:val="00C7601B"/>
    <w:rsid w:val="00C8148F"/>
    <w:rsid w:val="00D0261D"/>
    <w:rsid w:val="00D21856"/>
    <w:rsid w:val="00D635C4"/>
    <w:rsid w:val="00D64D87"/>
    <w:rsid w:val="00D700D6"/>
    <w:rsid w:val="00E06CD2"/>
    <w:rsid w:val="00E25C13"/>
    <w:rsid w:val="00E64542"/>
    <w:rsid w:val="00E658F0"/>
    <w:rsid w:val="00E76F6F"/>
    <w:rsid w:val="00E95C58"/>
    <w:rsid w:val="00ED6982"/>
    <w:rsid w:val="00EE1F00"/>
    <w:rsid w:val="00EE7A9E"/>
    <w:rsid w:val="00EE7ECA"/>
    <w:rsid w:val="00EF14A3"/>
    <w:rsid w:val="00F05906"/>
    <w:rsid w:val="00F05DEA"/>
    <w:rsid w:val="00F20C8C"/>
    <w:rsid w:val="00F20E92"/>
    <w:rsid w:val="00F43F3B"/>
    <w:rsid w:val="00FA1EE3"/>
    <w:rsid w:val="00FA29BD"/>
    <w:rsid w:val="00FD1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CD294A"/>
  <w15:docId w15:val="{69B408B6-D6CA-4043-AAE3-A6668880A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16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16B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E7E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5D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5DE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C1ABC"/>
    <w:pPr>
      <w:spacing w:after="0" w:line="240" w:lineRule="auto"/>
    </w:pPr>
    <w:rPr>
      <w:rFonts w:eastAsiaTheme="minorHAnsi"/>
      <w:lang w:val="en-I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A29BD"/>
    <w:pPr>
      <w:spacing w:after="0" w:line="240" w:lineRule="auto"/>
    </w:pPr>
    <w:rPr>
      <w:rFonts w:ascii="Calibri" w:eastAsia="Calibri" w:hAnsi="Calibri" w:cs="Times New Roman"/>
      <w:lang w:val="en-IN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1D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D20"/>
  </w:style>
  <w:style w:type="paragraph" w:styleId="Footer">
    <w:name w:val="footer"/>
    <w:basedOn w:val="Normal"/>
    <w:link w:val="FooterChar"/>
    <w:uiPriority w:val="99"/>
    <w:unhideWhenUsed/>
    <w:rsid w:val="00201D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D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65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eebal@snu.ac.k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7</TotalTime>
  <Pages>8</Pages>
  <Words>1318</Words>
  <Characters>751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ruc Ly</dc:creator>
  <cp:keywords/>
  <dc:description/>
  <cp:lastModifiedBy>응위엔트룩</cp:lastModifiedBy>
  <cp:revision>51</cp:revision>
  <cp:lastPrinted>2024-02-24T11:44:00Z</cp:lastPrinted>
  <dcterms:created xsi:type="dcterms:W3CDTF">2023-09-27T18:11:00Z</dcterms:created>
  <dcterms:modified xsi:type="dcterms:W3CDTF">2024-10-25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48f92a-4f36-4a7f-a589-61b8dd0d3adc</vt:lpwstr>
  </property>
</Properties>
</file>